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7886700"/>
            <wp:effectExtent l="0" t="0" r="0" b="3810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  <w:lang w:eastAsia="en-US"/>
        </w:rPr>
        <w:drawing>
          <wp:inline distT="0" distB="0" distL="0" distR="0" wp14:anchorId="69903C01" wp14:editId="5D5AD3EB">
            <wp:extent cx="7934325" cy="36576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55F7" w:rsidRDefault="00CE55F7" w:rsidP="00C12425">
      <w:r>
        <w:separator/>
      </w:r>
    </w:p>
  </w:endnote>
  <w:endnote w:type="continuationSeparator" w:id="0">
    <w:p w:rsidR="00CE55F7" w:rsidRDefault="00CE55F7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55F7" w:rsidRDefault="00CE55F7" w:rsidP="00C12425">
      <w:r>
        <w:separator/>
      </w:r>
    </w:p>
  </w:footnote>
  <w:footnote w:type="continuationSeparator" w:id="0">
    <w:p w:rsidR="00CE55F7" w:rsidRDefault="00CE55F7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44A0D"/>
    <w:rsid w:val="00055304"/>
    <w:rsid w:val="00057208"/>
    <w:rsid w:val="000604CA"/>
    <w:rsid w:val="00092448"/>
    <w:rsid w:val="00096BD1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409B6"/>
    <w:rsid w:val="00460A3F"/>
    <w:rsid w:val="004615F9"/>
    <w:rsid w:val="00464220"/>
    <w:rsid w:val="00467987"/>
    <w:rsid w:val="00481432"/>
    <w:rsid w:val="00484362"/>
    <w:rsid w:val="0049486C"/>
    <w:rsid w:val="004C22A9"/>
    <w:rsid w:val="004C2805"/>
    <w:rsid w:val="004D062D"/>
    <w:rsid w:val="004E2466"/>
    <w:rsid w:val="0050139F"/>
    <w:rsid w:val="005017C7"/>
    <w:rsid w:val="0050596A"/>
    <w:rsid w:val="0051097C"/>
    <w:rsid w:val="005256DD"/>
    <w:rsid w:val="00555BC4"/>
    <w:rsid w:val="00566CF7"/>
    <w:rsid w:val="00577477"/>
    <w:rsid w:val="005A55FA"/>
    <w:rsid w:val="005B120B"/>
    <w:rsid w:val="005C5EE4"/>
    <w:rsid w:val="005C5FD9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763AA"/>
    <w:rsid w:val="00692655"/>
    <w:rsid w:val="006B4F12"/>
    <w:rsid w:val="006C622E"/>
    <w:rsid w:val="006D08F4"/>
    <w:rsid w:val="006D3A4A"/>
    <w:rsid w:val="006D45F5"/>
    <w:rsid w:val="006E07F5"/>
    <w:rsid w:val="006E4639"/>
    <w:rsid w:val="00705E85"/>
    <w:rsid w:val="00712A8D"/>
    <w:rsid w:val="007206A9"/>
    <w:rsid w:val="007303AB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578AD"/>
    <w:rsid w:val="00862A71"/>
    <w:rsid w:val="00873D23"/>
    <w:rsid w:val="00877BC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92547"/>
    <w:rsid w:val="00AC7CEE"/>
    <w:rsid w:val="00AD7704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D33C8"/>
    <w:rsid w:val="00CE55F7"/>
    <w:rsid w:val="00CF3DCF"/>
    <w:rsid w:val="00D12BA6"/>
    <w:rsid w:val="00D14082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0:00-11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00-21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B7CB9BB8-F88E-40ED-929C-17B1039EBEC9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857CFD1F-EE59-4FCA-B45E-DD222A58B4C5}" type="parTrans" cxnId="{F7F1B3E2-EDAC-4A22-B20A-E8AF7C25D7C0}">
      <dgm:prSet/>
      <dgm:spPr/>
      <dgm:t>
        <a:bodyPr/>
        <a:lstStyle/>
        <a:p>
          <a:endParaRPr lang="en-US"/>
        </a:p>
      </dgm:t>
    </dgm:pt>
    <dgm:pt modelId="{B43F0871-8172-4CFF-B92F-325E0ADBB3D9}" type="sibTrans" cxnId="{F7F1B3E2-EDAC-4A22-B20A-E8AF7C25D7C0}">
      <dgm:prSet/>
      <dgm:spPr/>
      <dgm:t>
        <a:bodyPr/>
        <a:lstStyle/>
        <a:p>
          <a:endParaRPr lang="en-US"/>
        </a:p>
      </dgm:t>
    </dgm:pt>
    <dgm:pt modelId="{34641CDC-83ED-428D-8B72-437F943447DC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00F076B5-E16A-462F-8DDE-46E0CA9451C2}" type="parTrans" cxnId="{08046913-99EB-4A66-BBFE-69E6095028D2}">
      <dgm:prSet/>
      <dgm:spPr/>
      <dgm:t>
        <a:bodyPr/>
        <a:lstStyle/>
        <a:p>
          <a:endParaRPr lang="en-US"/>
        </a:p>
      </dgm:t>
    </dgm:pt>
    <dgm:pt modelId="{681F9026-AA7C-458C-B4D2-AED6C74FACF4}" type="sibTrans" cxnId="{08046913-99EB-4A66-BBFE-69E6095028D2}">
      <dgm:prSet/>
      <dgm:spPr/>
      <dgm:t>
        <a:bodyPr/>
        <a:lstStyle/>
        <a:p>
          <a:endParaRPr lang="en-US"/>
        </a:p>
      </dgm:t>
    </dgm:pt>
    <dgm:pt modelId="{847B5495-844E-4732-B3C6-C49086E5A92B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FD09AEC6-92CE-49C5-B48A-34391C891A82}" type="parTrans" cxnId="{46F9E85F-7F55-4F04-80D4-46319991C02A}">
      <dgm:prSet/>
      <dgm:spPr/>
      <dgm:t>
        <a:bodyPr/>
        <a:lstStyle/>
        <a:p>
          <a:endParaRPr lang="en-US"/>
        </a:p>
      </dgm:t>
    </dgm:pt>
    <dgm:pt modelId="{D426B3CF-9D40-46FD-8DAE-DAFFC942BF21}" type="sibTrans" cxnId="{46F9E85F-7F55-4F04-80D4-46319991C02A}">
      <dgm:prSet/>
      <dgm:spPr/>
      <dgm:t>
        <a:bodyPr/>
        <a:lstStyle/>
        <a:p>
          <a:endParaRPr lang="en-US"/>
        </a:p>
      </dgm:t>
    </dgm:pt>
    <dgm:pt modelId="{81FB4361-FEEF-4FF3-9AFA-5237D16ADD8F}">
      <dgm:prSet phldrT="[文本]"/>
      <dgm:spPr/>
      <dgm:t>
        <a:bodyPr/>
        <a:lstStyle/>
        <a:p>
          <a:r>
            <a:rPr lang="en-US" altLang="zh-CN"/>
            <a:t>Noodles</a:t>
          </a:r>
          <a:endParaRPr lang="zh-CN" altLang="en-US"/>
        </a:p>
      </dgm:t>
    </dgm:pt>
    <dgm:pt modelId="{F502E864-4CD5-4CD7-B340-C31704865EBD}" type="parTrans" cxnId="{CC32F4B7-0FB4-4618-9BEA-FAAD45D2E891}">
      <dgm:prSet/>
      <dgm:spPr/>
      <dgm:t>
        <a:bodyPr/>
        <a:lstStyle/>
        <a:p>
          <a:endParaRPr lang="en-US"/>
        </a:p>
      </dgm:t>
    </dgm:pt>
    <dgm:pt modelId="{9E8F32E8-485F-41A2-8D77-5D8F12C14569}" type="sibTrans" cxnId="{CC32F4B7-0FB4-4618-9BEA-FAAD45D2E891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94E45F89-3376-47DB-A55F-801D392DCD9E}">
      <dgm:prSet phldrT="[文本]"/>
      <dgm:spPr/>
      <dgm:t>
        <a:bodyPr/>
        <a:lstStyle/>
        <a:p>
          <a:r>
            <a:rPr lang="en-US" altLang="zh-CN"/>
            <a:t>22:00-23:00</a:t>
          </a:r>
          <a:endParaRPr lang="zh-CN" altLang="en-US"/>
        </a:p>
      </dgm:t>
    </dgm:pt>
    <dgm:pt modelId="{F874DFDF-D54A-4A82-92A2-6C75135CAC95}" type="parTrans" cxnId="{486FAB09-C215-42AF-B03B-A3DF2F9A2BB9}">
      <dgm:prSet/>
      <dgm:spPr/>
      <dgm:t>
        <a:bodyPr/>
        <a:lstStyle/>
        <a:p>
          <a:endParaRPr lang="en-US"/>
        </a:p>
      </dgm:t>
    </dgm:pt>
    <dgm:pt modelId="{20478CFC-EB7A-442E-80C3-61EEFA2821D4}" type="sibTrans" cxnId="{486FAB09-C215-42AF-B03B-A3DF2F9A2BB9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FB8CA9E3-0B11-428D-A839-F97DB9B9D8F9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911FB6DF-4FAD-492E-A6D6-20AC00DCB755}" type="sibTrans" cxnId="{4C3D492B-0B5A-42FE-93EB-FFC8C06B3F15}">
      <dgm:prSet/>
      <dgm:spPr/>
      <dgm:t>
        <a:bodyPr/>
        <a:lstStyle/>
        <a:p>
          <a:endParaRPr lang="en-US"/>
        </a:p>
      </dgm:t>
    </dgm:pt>
    <dgm:pt modelId="{624D4245-3D7A-4336-BC4B-F3DE0B8EB195}" type="parTrans" cxnId="{4C3D492B-0B5A-42FE-93EB-FFC8C06B3F15}">
      <dgm:prSet/>
      <dgm:spPr/>
      <dgm:t>
        <a:bodyPr/>
        <a:lstStyle/>
        <a:p>
          <a:endParaRPr lang="en-US"/>
        </a:p>
      </dgm:t>
    </dgm:pt>
    <dgm:pt modelId="{D6A6BFA3-E866-4F2B-A496-D0E139579C5F}">
      <dgm:prSet phldrT="[文本]"/>
      <dgm:spPr/>
      <dgm:t>
        <a:bodyPr/>
        <a:lstStyle/>
        <a:p>
          <a:r>
            <a:rPr lang="en-US" altLang="zh-CN"/>
            <a:t>11:30-12:30</a:t>
          </a:r>
          <a:endParaRPr lang="zh-CN" altLang="en-US"/>
        </a:p>
      </dgm:t>
    </dgm:pt>
    <dgm:pt modelId="{501AED14-D96E-4FA3-A91E-EA5D4A7A7B86}" type="parTrans" cxnId="{CAB517FB-014E-4CE5-A110-D9F035D89E9B}">
      <dgm:prSet/>
      <dgm:spPr/>
      <dgm:t>
        <a:bodyPr/>
        <a:lstStyle/>
        <a:p>
          <a:endParaRPr lang="en-US"/>
        </a:p>
      </dgm:t>
    </dgm:pt>
    <dgm:pt modelId="{A9E7AA2D-7F26-4C0A-8895-73E7AE12414D}" type="sibTrans" cxnId="{CAB517FB-014E-4CE5-A110-D9F035D89E9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17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17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17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17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9BB05A7D-6827-4237-B2F8-C0F57F329D39}" type="pres">
      <dgm:prSet presAssocID="{FD09AEC6-92CE-49C5-B48A-34391C891A82}" presName="conn2-1" presStyleLbl="parChTrans1D4" presStyleIdx="2" presStyleCnt="17"/>
      <dgm:spPr/>
      <dgm:t>
        <a:bodyPr/>
        <a:lstStyle/>
        <a:p>
          <a:endParaRPr lang="en-US"/>
        </a:p>
      </dgm:t>
    </dgm:pt>
    <dgm:pt modelId="{25170BAC-02F9-4E26-B232-A7924D54C959}" type="pres">
      <dgm:prSet presAssocID="{FD09AEC6-92CE-49C5-B48A-34391C891A82}" presName="connTx" presStyleLbl="parChTrans1D4" presStyleIdx="2" presStyleCnt="17"/>
      <dgm:spPr/>
      <dgm:t>
        <a:bodyPr/>
        <a:lstStyle/>
        <a:p>
          <a:endParaRPr lang="en-US"/>
        </a:p>
      </dgm:t>
    </dgm:pt>
    <dgm:pt modelId="{972A6D88-2C7F-41D2-8070-68AFF0DA8BB0}" type="pres">
      <dgm:prSet presAssocID="{847B5495-844E-4732-B3C6-C49086E5A92B}" presName="root2" presStyleCnt="0"/>
      <dgm:spPr/>
    </dgm:pt>
    <dgm:pt modelId="{71E54C21-FAE6-416E-8AEA-B2515CFE83AE}" type="pres">
      <dgm:prSet presAssocID="{847B5495-844E-4732-B3C6-C49086E5A92B}" presName="LevelTwoTextNode" presStyleLbl="node4" presStyleIdx="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3436F3-1AD2-4434-9201-5573697D589A}" type="pres">
      <dgm:prSet presAssocID="{847B5495-844E-4732-B3C6-C49086E5A92B}" presName="level3hierChild" presStyleCnt="0"/>
      <dgm:spPr/>
    </dgm:pt>
    <dgm:pt modelId="{1C2B6A6B-03CE-4C21-997C-44F53BE44DF7}" type="pres">
      <dgm:prSet presAssocID="{F874DFDF-D54A-4A82-92A2-6C75135CAC95}" presName="conn2-1" presStyleLbl="parChTrans1D4" presStyleIdx="3" presStyleCnt="17"/>
      <dgm:spPr/>
      <dgm:t>
        <a:bodyPr/>
        <a:lstStyle/>
        <a:p>
          <a:endParaRPr lang="en-US"/>
        </a:p>
      </dgm:t>
    </dgm:pt>
    <dgm:pt modelId="{98B4D093-6D72-4BAF-ABF5-73F71FAB6F1F}" type="pres">
      <dgm:prSet presAssocID="{F874DFDF-D54A-4A82-92A2-6C75135CAC95}" presName="connTx" presStyleLbl="parChTrans1D4" presStyleIdx="3" presStyleCnt="17"/>
      <dgm:spPr/>
      <dgm:t>
        <a:bodyPr/>
        <a:lstStyle/>
        <a:p>
          <a:endParaRPr lang="en-US"/>
        </a:p>
      </dgm:t>
    </dgm:pt>
    <dgm:pt modelId="{B458553A-7CE2-442E-BBCE-188F82307F18}" type="pres">
      <dgm:prSet presAssocID="{94E45F89-3376-47DB-A55F-801D392DCD9E}" presName="root2" presStyleCnt="0"/>
      <dgm:spPr/>
    </dgm:pt>
    <dgm:pt modelId="{2626B804-1F9E-491A-887A-335F31F19246}" type="pres">
      <dgm:prSet presAssocID="{94E45F89-3376-47DB-A55F-801D392DCD9E}" presName="LevelTwoTextNode" presStyleLbl="node4" presStyleIdx="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46FACD5-F50D-4382-93E3-A5C506E3B0E4}" type="pres">
      <dgm:prSet presAssocID="{94E45F89-3376-47DB-A55F-801D392DCD9E}" presName="level3hierChild" presStyleCnt="0"/>
      <dgm:spPr/>
    </dgm:pt>
    <dgm:pt modelId="{F79DD85E-EA4B-4404-A897-412DA6D43D87}" type="pres">
      <dgm:prSet presAssocID="{857CFD1F-EE59-4FCA-B45E-DD222A58B4C5}" presName="conn2-1" presStyleLbl="parChTrans1D3" presStyleIdx="1" presStyleCnt="6"/>
      <dgm:spPr/>
      <dgm:t>
        <a:bodyPr/>
        <a:lstStyle/>
        <a:p>
          <a:endParaRPr lang="en-US"/>
        </a:p>
      </dgm:t>
    </dgm:pt>
    <dgm:pt modelId="{01F741C3-A026-45A9-B3BA-CA849C89E9E8}" type="pres">
      <dgm:prSet presAssocID="{857CFD1F-EE59-4FCA-B45E-DD222A58B4C5}" presName="connTx" presStyleLbl="parChTrans1D3" presStyleIdx="1" presStyleCnt="6"/>
      <dgm:spPr/>
      <dgm:t>
        <a:bodyPr/>
        <a:lstStyle/>
        <a:p>
          <a:endParaRPr lang="en-US"/>
        </a:p>
      </dgm:t>
    </dgm:pt>
    <dgm:pt modelId="{8CF99114-9782-4E2B-BDFD-16E3AAD6055D}" type="pres">
      <dgm:prSet presAssocID="{B7CB9BB8-F88E-40ED-929C-17B1039EBEC9}" presName="root2" presStyleCnt="0"/>
      <dgm:spPr/>
    </dgm:pt>
    <dgm:pt modelId="{44BCBFC6-8C63-4514-BA69-13DD8745D3E0}" type="pres">
      <dgm:prSet presAssocID="{B7CB9BB8-F88E-40ED-929C-17B1039EBEC9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AC1C5B-1EC1-4DCB-908F-0B96D01464B1}" type="pres">
      <dgm:prSet presAssocID="{B7CB9BB8-F88E-40ED-929C-17B1039EBEC9}" presName="level3hierChild" presStyleCnt="0"/>
      <dgm:spPr/>
    </dgm:pt>
    <dgm:pt modelId="{E1432CB7-C57F-4F6A-9AA6-E07A554DE93E}" type="pres">
      <dgm:prSet presAssocID="{00F076B5-E16A-462F-8DDE-46E0CA9451C2}" presName="conn2-1" presStyleLbl="parChTrans1D4" presStyleIdx="4" presStyleCnt="17"/>
      <dgm:spPr/>
      <dgm:t>
        <a:bodyPr/>
        <a:lstStyle/>
        <a:p>
          <a:endParaRPr lang="en-US"/>
        </a:p>
      </dgm:t>
    </dgm:pt>
    <dgm:pt modelId="{5F41697B-5DEF-4290-BCEF-E542470D6E24}" type="pres">
      <dgm:prSet presAssocID="{00F076B5-E16A-462F-8DDE-46E0CA9451C2}" presName="connTx" presStyleLbl="parChTrans1D4" presStyleIdx="4" presStyleCnt="17"/>
      <dgm:spPr/>
      <dgm:t>
        <a:bodyPr/>
        <a:lstStyle/>
        <a:p>
          <a:endParaRPr lang="en-US"/>
        </a:p>
      </dgm:t>
    </dgm:pt>
    <dgm:pt modelId="{1537B272-EB92-48BA-8045-8B7A91D923D9}" type="pres">
      <dgm:prSet presAssocID="{34641CDC-83ED-428D-8B72-437F943447DC}" presName="root2" presStyleCnt="0"/>
      <dgm:spPr/>
    </dgm:pt>
    <dgm:pt modelId="{AA1B7C83-7034-49D6-85C4-E9976616E112}" type="pres">
      <dgm:prSet presAssocID="{34641CDC-83ED-428D-8B72-437F943447DC}" presName="LevelTwoTextNode" presStyleLbl="node4" presStyleIdx="4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3A29AE-EE09-4133-9439-11E9FE8F4114}" type="pres">
      <dgm:prSet presAssocID="{34641CDC-83ED-428D-8B72-437F943447DC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2" presStyleCnt="6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2" presStyleCnt="6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1274A316-8448-4384-9DDC-03B9602AB4C9}" type="pres">
      <dgm:prSet presAssocID="{624D4245-3D7A-4336-BC4B-F3DE0B8EB195}" presName="conn2-1" presStyleLbl="parChTrans1D4" presStyleIdx="5" presStyleCnt="17"/>
      <dgm:spPr/>
      <dgm:t>
        <a:bodyPr/>
        <a:lstStyle/>
        <a:p>
          <a:endParaRPr lang="en-US"/>
        </a:p>
      </dgm:t>
    </dgm:pt>
    <dgm:pt modelId="{0F378D72-DE39-40DC-9D5B-148735BDD347}" type="pres">
      <dgm:prSet presAssocID="{624D4245-3D7A-4336-BC4B-F3DE0B8EB195}" presName="connTx" presStyleLbl="parChTrans1D4" presStyleIdx="5" presStyleCnt="17"/>
      <dgm:spPr/>
      <dgm:t>
        <a:bodyPr/>
        <a:lstStyle/>
        <a:p>
          <a:endParaRPr lang="en-US"/>
        </a:p>
      </dgm:t>
    </dgm:pt>
    <dgm:pt modelId="{9D105E01-3C14-44EA-A93C-21D0EF393AE3}" type="pres">
      <dgm:prSet presAssocID="{FB8CA9E3-0B11-428D-A839-F97DB9B9D8F9}" presName="root2" presStyleCnt="0"/>
      <dgm:spPr/>
    </dgm:pt>
    <dgm:pt modelId="{17C3B5E8-1402-455B-BE7C-F5D70C0539CE}" type="pres">
      <dgm:prSet presAssocID="{FB8CA9E3-0B11-428D-A839-F97DB9B9D8F9}" presName="LevelTwoTextNode" presStyleLbl="node4" presStyleIdx="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452D29C-2C96-4E85-B955-3C20B80C0785}" type="pres">
      <dgm:prSet presAssocID="{FB8CA9E3-0B11-428D-A839-F97DB9B9D8F9}" presName="level3hierChild" presStyleCnt="0"/>
      <dgm:spPr/>
    </dgm:pt>
    <dgm:pt modelId="{41E1D5FE-4EEA-4CEF-A0B1-4FC497542ACA}" type="pres">
      <dgm:prSet presAssocID="{501AED14-D96E-4FA3-A91E-EA5D4A7A7B86}" presName="conn2-1" presStyleLbl="parChTrans1D4" presStyleIdx="6" presStyleCnt="17"/>
      <dgm:spPr/>
      <dgm:t>
        <a:bodyPr/>
        <a:lstStyle/>
        <a:p>
          <a:endParaRPr lang="en-US"/>
        </a:p>
      </dgm:t>
    </dgm:pt>
    <dgm:pt modelId="{E151072A-87D5-4516-B9A6-053823DB18A3}" type="pres">
      <dgm:prSet presAssocID="{501AED14-D96E-4FA3-A91E-EA5D4A7A7B86}" presName="connTx" presStyleLbl="parChTrans1D4" presStyleIdx="6" presStyleCnt="17"/>
      <dgm:spPr/>
      <dgm:t>
        <a:bodyPr/>
        <a:lstStyle/>
        <a:p>
          <a:endParaRPr lang="en-US"/>
        </a:p>
      </dgm:t>
    </dgm:pt>
    <dgm:pt modelId="{BFBB1E75-40EE-4737-879B-310030E15138}" type="pres">
      <dgm:prSet presAssocID="{D6A6BFA3-E866-4F2B-A496-D0E139579C5F}" presName="root2" presStyleCnt="0"/>
      <dgm:spPr/>
    </dgm:pt>
    <dgm:pt modelId="{4D8ECBE0-4D67-410A-8663-880E8D210ED1}" type="pres">
      <dgm:prSet presAssocID="{D6A6BFA3-E866-4F2B-A496-D0E139579C5F}" presName="LevelTwoTextNode" presStyleLbl="node4" presStyleIdx="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3C5F2B9-ABF8-4002-A73E-7B9DC6AA8B17}" type="pres">
      <dgm:prSet presAssocID="{D6A6BFA3-E866-4F2B-A496-D0E139579C5F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6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6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17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17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17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17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4" presStyleCnt="6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4" presStyleCnt="6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9" presStyleCnt="17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9" presStyleCnt="17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9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913174BC-C29E-453D-9BDE-3DD7CAB58340}" type="pres">
      <dgm:prSet presAssocID="{F502E864-4CD5-4CD7-B340-C31704865EBD}" presName="conn2-1" presStyleLbl="parChTrans1D4" presStyleIdx="10" presStyleCnt="17"/>
      <dgm:spPr/>
      <dgm:t>
        <a:bodyPr/>
        <a:lstStyle/>
        <a:p>
          <a:endParaRPr lang="en-US"/>
        </a:p>
      </dgm:t>
    </dgm:pt>
    <dgm:pt modelId="{5F80197F-A325-4EA5-BA2C-B7A645DE274C}" type="pres">
      <dgm:prSet presAssocID="{F502E864-4CD5-4CD7-B340-C31704865EBD}" presName="connTx" presStyleLbl="parChTrans1D4" presStyleIdx="10" presStyleCnt="17"/>
      <dgm:spPr/>
      <dgm:t>
        <a:bodyPr/>
        <a:lstStyle/>
        <a:p>
          <a:endParaRPr lang="en-US"/>
        </a:p>
      </dgm:t>
    </dgm:pt>
    <dgm:pt modelId="{BFD4DFD5-CDD2-424E-AEEB-F93548D5EA2C}" type="pres">
      <dgm:prSet presAssocID="{81FB4361-FEEF-4FF3-9AFA-5237D16ADD8F}" presName="root2" presStyleCnt="0"/>
      <dgm:spPr/>
    </dgm:pt>
    <dgm:pt modelId="{4FAF6DC7-F014-4374-961B-69AF23683EBC}" type="pres">
      <dgm:prSet presAssocID="{81FB4361-FEEF-4FF3-9AFA-5237D16ADD8F}" presName="LevelTwoTextNode" presStyleLbl="node4" presStyleIdx="10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2657E6-6BCD-477D-8F33-1A3DEA6AA20E}" type="pres">
      <dgm:prSet presAssocID="{81FB4361-FEEF-4FF3-9AFA-5237D16ADD8F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17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17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2" presStyleCnt="17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2" presStyleCnt="17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3" presStyleCnt="17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3" presStyleCnt="17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3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4" presStyleCnt="17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4" presStyleCnt="17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4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5" presStyleCnt="17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5" presStyleCnt="17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6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6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6" presStyleCnt="17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6" presStyleCnt="17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6" presStyleCnt="1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4DE84051-20A7-4264-914F-E61DE462C752}" type="presOf" srcId="{C7D852CC-83C3-4D0D-B418-7B3508CA8623}" destId="{675C452B-A309-46DB-8A27-519F74B0332F}" srcOrd="1" destOrd="0" presId="urn:microsoft.com/office/officeart/2008/layout/HorizontalMultiLevelHierarchy"/>
    <dgm:cxn modelId="{486FAB09-C215-42AF-B03B-A3DF2F9A2BB9}" srcId="{30FCB191-A26B-44DC-AA20-A07E62BB28D7}" destId="{94E45F89-3376-47DB-A55F-801D392DCD9E}" srcOrd="2" destOrd="0" parTransId="{F874DFDF-D54A-4A82-92A2-6C75135CAC95}" sibTransId="{20478CFC-EB7A-442E-80C3-61EEFA2821D4}"/>
    <dgm:cxn modelId="{746D4B5C-177E-4A02-8655-AB641FD692FE}" type="presOf" srcId="{2FDF7F34-AFFB-48F5-B95A-EC1EEBE256CF}" destId="{CB2039D7-A122-4FBD-A84B-449349191360}" srcOrd="1" destOrd="0" presId="urn:microsoft.com/office/officeart/2008/layout/HorizontalMultiLevelHierarchy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BD2E2AAA-E3E0-42C4-BF72-9989FAC39E04}" type="presOf" srcId="{4CB6419A-06B3-4008-A675-C3B588864654}" destId="{7C1111C3-71C8-4A59-B707-B9C768098517}" srcOrd="0" destOrd="0" presId="urn:microsoft.com/office/officeart/2008/layout/HorizontalMultiLevelHierarchy"/>
    <dgm:cxn modelId="{BB7F3388-886F-47D4-ABCC-3BF7521090EB}" type="presOf" srcId="{81FB4361-FEEF-4FF3-9AFA-5237D16ADD8F}" destId="{4FAF6DC7-F014-4374-961B-69AF23683EBC}" srcOrd="0" destOrd="0" presId="urn:microsoft.com/office/officeart/2008/layout/HorizontalMultiLevelHierarchy"/>
    <dgm:cxn modelId="{FFA31B3A-0FBE-4AE8-8FFB-B47BCA8902DC}" type="presOf" srcId="{C11F076B-5B6D-4347-BCF0-EF2205CDA008}" destId="{5E8E4353-97E3-4769-8745-E51435D5D5C3}" srcOrd="0" destOrd="0" presId="urn:microsoft.com/office/officeart/2008/layout/HorizontalMultiLevelHierarchy"/>
    <dgm:cxn modelId="{E42F038A-EEB4-4E04-A90A-A65466E35734}" type="presOf" srcId="{B19FD33A-DBAF-444F-8556-23AB29AB2C7F}" destId="{FDCE8F53-E322-4B1B-8535-1DF807DB34B9}" srcOrd="0" destOrd="0" presId="urn:microsoft.com/office/officeart/2008/layout/HorizontalMultiLevelHierarchy"/>
    <dgm:cxn modelId="{8392FB6E-AF69-41E5-BB3E-BB61433BB401}" type="presOf" srcId="{BBA7669C-F636-472B-8393-710D65294207}" destId="{9930AFAD-7CAA-421C-A6F6-BE96E32B90BE}" srcOrd="0" destOrd="0" presId="urn:microsoft.com/office/officeart/2008/layout/HorizontalMultiLevelHierarchy"/>
    <dgm:cxn modelId="{D66B93A5-7AE7-44CF-B9A2-8CEF267BB784}" type="presOf" srcId="{3793C14E-E29A-41A8-AD62-911273357058}" destId="{92AC12D1-EDB9-4368-A074-EC383242A46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CDB9E66-0B9F-4712-A42A-A42B12A5C1DB}" type="presOf" srcId="{3793C14E-E29A-41A8-AD62-911273357058}" destId="{FAA859D6-1684-46A4-908E-E1DAB9558915}" srcOrd="1" destOrd="0" presId="urn:microsoft.com/office/officeart/2008/layout/HorizontalMultiLevelHierarchy"/>
    <dgm:cxn modelId="{F7F1B3E2-EDAC-4A22-B20A-E8AF7C25D7C0}" srcId="{0DA1C060-E1EF-497C-B4B7-CC10236D4AB5}" destId="{B7CB9BB8-F88E-40ED-929C-17B1039EBEC9}" srcOrd="1" destOrd="0" parTransId="{857CFD1F-EE59-4FCA-B45E-DD222A58B4C5}" sibTransId="{B43F0871-8172-4CFF-B92F-325E0ADBB3D9}"/>
    <dgm:cxn modelId="{B70A6BB4-94E4-4407-9E58-373BB27CAE67}" type="presOf" srcId="{EE7AB39F-748A-4E7E-B197-2733B9168AC0}" destId="{E5ED6FB0-7FE4-432D-A7E2-1C05993FCA60}" srcOrd="0" destOrd="0" presId="urn:microsoft.com/office/officeart/2008/layout/HorizontalMultiLevelHierarchy"/>
    <dgm:cxn modelId="{6F09665F-1167-42FE-9D68-E4D61C33A2EE}" type="presOf" srcId="{F502E864-4CD5-4CD7-B340-C31704865EBD}" destId="{913174BC-C29E-453D-9BDE-3DD7CAB58340}" srcOrd="0" destOrd="0" presId="urn:microsoft.com/office/officeart/2008/layout/HorizontalMultiLevelHierarchy"/>
    <dgm:cxn modelId="{89811262-B5F0-4EA0-9D36-A3DAC25A5937}" type="presOf" srcId="{FD09AEC6-92CE-49C5-B48A-34391C891A82}" destId="{25170BAC-02F9-4E26-B232-A7924D54C959}" srcOrd="1" destOrd="0" presId="urn:microsoft.com/office/officeart/2008/layout/HorizontalMultiLevelHierarchy"/>
    <dgm:cxn modelId="{AA8109AA-65BF-4C3A-9CE4-5361186E31E1}" type="presOf" srcId="{3153BB00-52E5-49F4-BB02-E7E5D569CFA3}" destId="{550E294F-EC44-419B-ACBA-76EA29C580AF}" srcOrd="0" destOrd="0" presId="urn:microsoft.com/office/officeart/2008/layout/HorizontalMultiLevelHierarchy"/>
    <dgm:cxn modelId="{6AB66F4C-29F9-49A3-8A12-F158BE23768E}" type="presOf" srcId="{7C1C1006-FF8F-45FA-B613-D1C9E4868FC6}" destId="{5F6F3BBD-6C2B-4839-A50B-2B8470876601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CAB517FB-014E-4CE5-A110-D9F035D89E9B}" srcId="{FB8CA9E3-0B11-428D-A839-F97DB9B9D8F9}" destId="{D6A6BFA3-E866-4F2B-A496-D0E139579C5F}" srcOrd="0" destOrd="0" parTransId="{501AED14-D96E-4FA3-A91E-EA5D4A7A7B86}" sibTransId="{A9E7AA2D-7F26-4C0A-8895-73E7AE12414D}"/>
    <dgm:cxn modelId="{89C4B41C-710D-4FF0-AAA1-D9DE93C3CADE}" type="presOf" srcId="{4D771B72-B8C5-4B26-8235-A3141ED5FCCF}" destId="{A9B15C1A-4C4B-4F3A-A878-84EA420CF092}" srcOrd="0" destOrd="0" presId="urn:microsoft.com/office/officeart/2008/layout/HorizontalMultiLevelHierarchy"/>
    <dgm:cxn modelId="{9AE2CE88-218D-43E7-AEE0-5B68662DECB2}" type="presOf" srcId="{22961EB4-ACE3-491B-A12E-FD92D602D9C3}" destId="{7E713748-379C-4B5E-9EC6-622A2DAA67D9}" srcOrd="0" destOrd="0" presId="urn:microsoft.com/office/officeart/2008/layout/HorizontalMultiLevelHierarchy"/>
    <dgm:cxn modelId="{9D39F241-31BB-4EC1-847B-479E14980680}" type="presOf" srcId="{581493D8-FDD3-48B8-8B66-C40DF0C7DBF1}" destId="{DEB23D04-4CA1-4947-ADC1-36A3398043CC}" srcOrd="1" destOrd="0" presId="urn:microsoft.com/office/officeart/2008/layout/HorizontalMultiLevelHierarchy"/>
    <dgm:cxn modelId="{DF00ACDA-FE4C-4F44-8A4C-66E77CFF5026}" type="presOf" srcId="{00F076B5-E16A-462F-8DDE-46E0CA9451C2}" destId="{5F41697B-5DEF-4290-BCEF-E542470D6E24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05B100ED-7644-4C73-AAE1-8572C7B8C609}" type="presOf" srcId="{B7CB9BB8-F88E-40ED-929C-17B1039EBEC9}" destId="{44BCBFC6-8C63-4514-BA69-13DD8745D3E0}" srcOrd="0" destOrd="0" presId="urn:microsoft.com/office/officeart/2008/layout/HorizontalMultiLevelHierarchy"/>
    <dgm:cxn modelId="{6F13B54D-E000-4087-AB3B-EE336C06F91C}" type="presOf" srcId="{7BA7F9A0-439D-4F80-B3BB-A934BC009775}" destId="{2984E2B2-5E92-4960-B78B-1C0F04ACCCB2}" srcOrd="0" destOrd="0" presId="urn:microsoft.com/office/officeart/2008/layout/HorizontalMultiLevelHierarchy"/>
    <dgm:cxn modelId="{158B6D52-957E-4B00-8834-83481B71DCB6}" type="presOf" srcId="{FA137558-9D06-4BB2-8049-227EDBFCDF69}" destId="{DF9BAD71-EF23-4CA3-83FF-AB3C82F6A16F}" srcOrd="1" destOrd="0" presId="urn:microsoft.com/office/officeart/2008/layout/HorizontalMultiLevelHierarchy"/>
    <dgm:cxn modelId="{80972FA2-34AC-41BA-B2AB-D84A002D8620}" srcId="{BACCE4A2-3AD2-49FF-AA6C-4061F625A46A}" destId="{08CBDC87-3DA4-4713-A25A-830A38639A7D}" srcOrd="5" destOrd="0" parTransId="{3793C14E-E29A-41A8-AD62-911273357058}" sibTransId="{E71B593C-D142-4E5C-B6AB-0FDE6BDEB7F8}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75AC5013-D151-430C-B14F-C0BED613B3B6}" type="presOf" srcId="{2FCCDA2B-747D-4FAA-B7F2-B0390F0E4FC1}" destId="{E2CE8335-163F-4FC8-9EB2-2F1AB9A3494D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CED0CE54-C487-425E-A4F9-5502092BED10}" type="presOf" srcId="{C7D852CC-83C3-4D0D-B418-7B3508CA8623}" destId="{E4D805C1-0FDD-4506-9132-245D1618CDA6}" srcOrd="0" destOrd="0" presId="urn:microsoft.com/office/officeart/2008/layout/HorizontalMultiLevelHierarchy"/>
    <dgm:cxn modelId="{6024AF2E-83C9-4C9B-BFE6-BE28E449549F}" type="presOf" srcId="{34641CDC-83ED-428D-8B72-437F943447DC}" destId="{AA1B7C83-7034-49D6-85C4-E9976616E112}" srcOrd="0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08470B56-028C-431A-96F6-ABD2CA77B80E}" type="presOf" srcId="{256C9757-5E49-488C-A064-4CC6439589A0}" destId="{56535C95-9828-4467-977E-B10818263CCF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326B034-002A-4B87-B759-F90BC45BE242}" type="presOf" srcId="{07E14FD1-4ABD-47DA-AD10-22893A96D965}" destId="{5EF2A711-6539-4B40-82F4-1D7ACF857AF7}" srcOrd="1" destOrd="0" presId="urn:microsoft.com/office/officeart/2008/layout/HorizontalMultiLevelHierarchy"/>
    <dgm:cxn modelId="{CDF5774B-85F3-45B6-8DFB-9944150A3C1E}" type="presOf" srcId="{EE7AB39F-748A-4E7E-B197-2733B9168AC0}" destId="{AD5F8567-37F6-4CAA-8B49-515B5BB217E9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E6949F52-EC2C-470A-AE0A-943C86664FEB}" type="presOf" srcId="{F874DFDF-D54A-4A82-92A2-6C75135CAC95}" destId="{1C2B6A6B-03CE-4C21-997C-44F53BE44DF7}" srcOrd="0" destOrd="0" presId="urn:microsoft.com/office/officeart/2008/layout/HorizontalMultiLevelHierarchy"/>
    <dgm:cxn modelId="{071B87CB-223E-4476-9935-6439B913A60B}" type="presOf" srcId="{44BABA5C-6901-4592-99FF-632A0E359A86}" destId="{C4CC9163-AF6A-4C65-9F2D-CACC9DB43624}" srcOrd="0" destOrd="0" presId="urn:microsoft.com/office/officeart/2008/layout/HorizontalMultiLevelHierarchy"/>
    <dgm:cxn modelId="{24A5BBC1-D65C-4CAA-A390-7B2E3CCE06D5}" type="presOf" srcId="{1A6646C7-BB0B-4EAE-99FF-6AD5727CA462}" destId="{65055C2D-2B2C-4D84-ACA4-59F12A018C1E}" srcOrd="0" destOrd="0" presId="urn:microsoft.com/office/officeart/2008/layout/HorizontalMultiLevelHierarchy"/>
    <dgm:cxn modelId="{E00BB1E9-B4B6-4BBB-82B7-A732DC31AB5D}" type="presOf" srcId="{03ADB93D-B629-4D10-A527-3ABF753744E9}" destId="{541D34AF-66FF-4C5E-9F53-5D50EF8CF2C2}" srcOrd="1" destOrd="0" presId="urn:microsoft.com/office/officeart/2008/layout/HorizontalMultiLevelHierarchy"/>
    <dgm:cxn modelId="{58EB675B-AF52-4E76-9529-170759266F89}" type="presOf" srcId="{CF9BEDA7-FD98-4657-A3CF-7E5F68ED9E8D}" destId="{8C07BC25-D6C9-4CF7-B000-4A39865469A4}" srcOrd="1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F2133957-5E03-4B62-B1C5-AB587B7368BA}" type="presOf" srcId="{46D04EB8-55F8-41D5-8B0B-4204AF237558}" destId="{4CBF2D18-E5CE-4187-B596-902BD0AB638C}" srcOrd="0" destOrd="0" presId="urn:microsoft.com/office/officeart/2008/layout/HorizontalMultiLevelHierarchy"/>
    <dgm:cxn modelId="{9D83A3BC-011F-436A-8F74-98C6EFEF3BE1}" type="presOf" srcId="{08509389-781B-4822-9ED7-F0F87E1C5EFE}" destId="{964E3496-9F20-4756-A220-FBA1D5E4980C}" srcOrd="0" destOrd="0" presId="urn:microsoft.com/office/officeart/2008/layout/HorizontalMultiLevelHierarchy"/>
    <dgm:cxn modelId="{AEDBF61C-B9E6-4151-A73F-35603A112DB0}" type="presOf" srcId="{1A6646C7-BB0B-4EAE-99FF-6AD5727CA462}" destId="{34044C52-B2E6-48E7-B324-5D6AF4102F09}" srcOrd="1" destOrd="0" presId="urn:microsoft.com/office/officeart/2008/layout/HorizontalMultiLevelHierarchy"/>
    <dgm:cxn modelId="{46F9E85F-7F55-4F04-80D4-46319991C02A}" srcId="{30FCB191-A26B-44DC-AA20-A07E62BB28D7}" destId="{847B5495-844E-4732-B3C6-C49086E5A92B}" srcOrd="1" destOrd="0" parTransId="{FD09AEC6-92CE-49C5-B48A-34391C891A82}" sibTransId="{D426B3CF-9D40-46FD-8DAE-DAFFC942BF21}"/>
    <dgm:cxn modelId="{07388271-1F07-45F4-B6A8-ED7F1503F57F}" type="presOf" srcId="{5AD09BEB-5E93-4CE1-AE5D-985CD1CA771C}" destId="{10902F1B-76A0-42BF-B8B6-85638234AC1B}" srcOrd="0" destOrd="0" presId="urn:microsoft.com/office/officeart/2008/layout/HorizontalMultiLevelHierarchy"/>
    <dgm:cxn modelId="{05553657-2AA2-4684-A595-C9A535681C94}" type="presOf" srcId="{F874DFDF-D54A-4A82-92A2-6C75135CAC95}" destId="{98B4D093-6D72-4BAF-ABF5-73F71FAB6F1F}" srcOrd="1" destOrd="0" presId="urn:microsoft.com/office/officeart/2008/layout/HorizontalMultiLevelHierarchy"/>
    <dgm:cxn modelId="{9CA211C2-EA55-47B2-96BD-7367AC848A4B}" type="presOf" srcId="{46D04EB8-55F8-41D5-8B0B-4204AF237558}" destId="{A16395E2-344E-4A4C-BE2B-3A3F64F5FFEE}" srcOrd="1" destOrd="0" presId="urn:microsoft.com/office/officeart/2008/layout/HorizontalMultiLevelHierarchy"/>
    <dgm:cxn modelId="{8E65BAF3-9FEF-465E-A60B-53625D2ED1BA}" srcId="{BACCE4A2-3AD2-49FF-AA6C-4061F625A46A}" destId="{44BABA5C-6901-4592-99FF-632A0E359A86}" srcOrd="2" destOrd="0" parTransId="{46D04EB8-55F8-41D5-8B0B-4204AF237558}" sibTransId="{8DC8A520-C61C-4607-862E-DF0FA664917F}"/>
    <dgm:cxn modelId="{106FEA0F-F4E7-46F4-8C16-5DAEB2826FE9}" type="presOf" srcId="{624D4245-3D7A-4336-BC4B-F3DE0B8EB195}" destId="{0F378D72-DE39-40DC-9D5B-148735BDD347}" srcOrd="1" destOrd="0" presId="urn:microsoft.com/office/officeart/2008/layout/HorizontalMultiLevelHierarchy"/>
    <dgm:cxn modelId="{6F81334F-9E0F-46BF-9400-D88E55FB09C9}" type="presOf" srcId="{5AD09BEB-5E93-4CE1-AE5D-985CD1CA771C}" destId="{C9A2B145-5387-4B1F-A759-774CCECBB1E5}" srcOrd="1" destOrd="0" presId="urn:microsoft.com/office/officeart/2008/layout/HorizontalMultiLevelHierarchy"/>
    <dgm:cxn modelId="{5E470C19-DDFF-4E41-AA6F-82F6D78FBDB4}" type="presOf" srcId="{FCCAE72E-3741-4C5F-B697-2CEBFC92CDF7}" destId="{47AE8846-F21F-4E4C-B4A3-D44DA4BF791C}" srcOrd="0" destOrd="0" presId="urn:microsoft.com/office/officeart/2008/layout/HorizontalMultiLevelHierarchy"/>
    <dgm:cxn modelId="{CCFD6284-C048-430D-A731-AB893F3433C1}" type="presOf" srcId="{30FCB191-A26B-44DC-AA20-A07E62BB28D7}" destId="{AEAE9668-1594-42A7-936C-F6D9B03E5605}" srcOrd="0" destOrd="0" presId="urn:microsoft.com/office/officeart/2008/layout/HorizontalMultiLevelHierarchy"/>
    <dgm:cxn modelId="{4F4538C6-1AD3-4B74-8BD6-6D8285CBF728}" type="presOf" srcId="{94E45F89-3376-47DB-A55F-801D392DCD9E}" destId="{2626B804-1F9E-491A-887A-335F31F19246}" srcOrd="0" destOrd="0" presId="urn:microsoft.com/office/officeart/2008/layout/HorizontalMultiLevelHierarchy"/>
    <dgm:cxn modelId="{779FC1E3-CADE-4BE2-A2C7-48F675DD84B2}" type="presOf" srcId="{4CE64EAB-1F23-4CF9-AE84-82CC69D105EA}" destId="{4DD7E8C5-D4E3-4A07-A586-B06A3F0FA0A4}" srcOrd="1" destOrd="0" presId="urn:microsoft.com/office/officeart/2008/layout/HorizontalMultiLevelHierarchy"/>
    <dgm:cxn modelId="{EFAF7C0C-F294-4E4D-A2B0-C5C9903B30AE}" type="presOf" srcId="{03ADB93D-B629-4D10-A527-3ABF753744E9}" destId="{D2391F31-FA2D-43F9-9FE8-1200D21AE459}" srcOrd="0" destOrd="0" presId="urn:microsoft.com/office/officeart/2008/layout/HorizontalMultiLevelHierarchy"/>
    <dgm:cxn modelId="{F12566E8-0171-4AAB-AB69-6C1525E95681}" type="presOf" srcId="{2FDF7F34-AFFB-48F5-B95A-EC1EEBE256CF}" destId="{BD15981F-569F-4B3E-A29C-E329AE7B81D1}" srcOrd="0" destOrd="0" presId="urn:microsoft.com/office/officeart/2008/layout/HorizontalMultiLevelHierarchy"/>
    <dgm:cxn modelId="{08046913-99EB-4A66-BBFE-69E6095028D2}" srcId="{B7CB9BB8-F88E-40ED-929C-17B1039EBEC9}" destId="{34641CDC-83ED-428D-8B72-437F943447DC}" srcOrd="0" destOrd="0" parTransId="{00F076B5-E16A-462F-8DDE-46E0CA9451C2}" sibTransId="{681F9026-AA7C-458C-B4D2-AED6C74FACF4}"/>
    <dgm:cxn modelId="{5FFC5841-52E7-4D4B-86BF-CE40FB834C6D}" type="presOf" srcId="{256C9757-5E49-488C-A064-4CC6439589A0}" destId="{61EC9F36-6467-4C56-8762-9BDEAEB0558C}" srcOrd="0" destOrd="0" presId="urn:microsoft.com/office/officeart/2008/layout/HorizontalMultiLevelHierarchy"/>
    <dgm:cxn modelId="{5F6B8268-A2E6-4AFF-ABD9-6C89696B1EAC}" type="presOf" srcId="{581493D8-FDD3-48B8-8B66-C40DF0C7DBF1}" destId="{4FA6F336-9B29-4DB9-B2C8-372E4EFE0A0C}" srcOrd="0" destOrd="0" presId="urn:microsoft.com/office/officeart/2008/layout/HorizontalMultiLevelHierarchy"/>
    <dgm:cxn modelId="{B5C92A8F-C7B7-45B8-B9E9-64AA26948F52}" type="presOf" srcId="{FB8CA9E3-0B11-428D-A839-F97DB9B9D8F9}" destId="{17C3B5E8-1402-455B-BE7C-F5D70C0539CE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48381935-EDF3-40C2-B750-346130904010}" type="presOf" srcId="{CF9BEDA7-FD98-4657-A3CF-7E5F68ED9E8D}" destId="{613A4E0B-58AB-427D-9051-A8B2C6F55381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63021F0-86D8-4411-96A2-9922E000B7CA}" type="presOf" srcId="{8D3350CD-D046-4BB9-8444-B7F12264B91D}" destId="{53AEF0C2-BE19-450F-87F1-3F6A8CDD2C4F}" srcOrd="0" destOrd="0" presId="urn:microsoft.com/office/officeart/2008/layout/HorizontalMultiLevelHierarchy"/>
    <dgm:cxn modelId="{CD426A37-BE94-48DB-82C3-EEAAEABB62AC}" type="presOf" srcId="{4CE64EAB-1F23-4CF9-AE84-82CC69D105EA}" destId="{3C4CE92F-335B-4A7A-8BB0-EC6AFC5BABCB}" srcOrd="0" destOrd="0" presId="urn:microsoft.com/office/officeart/2008/layout/HorizontalMultiLevelHierarchy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D3DEDC30-7599-4367-AC8B-E1E4BA9A8114}" type="presOf" srcId="{FD09AEC6-92CE-49C5-B48A-34391C891A82}" destId="{9BB05A7D-6827-4237-B2F8-C0F57F329D39}" srcOrd="0" destOrd="0" presId="urn:microsoft.com/office/officeart/2008/layout/HorizontalMultiLevelHierarchy"/>
    <dgm:cxn modelId="{412FBFCA-687C-410C-8039-77B4061BD473}" type="presOf" srcId="{BBA84F89-D070-423F-8DFC-E025E47AD7FF}" destId="{EC8A8FAF-CCC1-447F-AF4A-1B7F5640C737}" srcOrd="0" destOrd="0" presId="urn:microsoft.com/office/officeart/2008/layout/HorizontalMultiLevelHierarchy"/>
    <dgm:cxn modelId="{5774F4A7-493E-464E-AC71-7EAEE086E818}" type="presOf" srcId="{08CBDC87-3DA4-4713-A25A-830A38639A7D}" destId="{D7C5D150-03F6-45BD-A169-D47A44E30451}" srcOrd="0" destOrd="0" presId="urn:microsoft.com/office/officeart/2008/layout/HorizontalMultiLevelHierarchy"/>
    <dgm:cxn modelId="{CC32F4B7-0FB4-4618-9BEA-FAAD45D2E891}" srcId="{BACCE4A2-3AD2-49FF-AA6C-4061F625A46A}" destId="{81FB4361-FEEF-4FF3-9AFA-5237D16ADD8F}" srcOrd="0" destOrd="0" parTransId="{F502E864-4CD5-4CD7-B340-C31704865EBD}" sibTransId="{9E8F32E8-485F-41A2-8D77-5D8F12C14569}"/>
    <dgm:cxn modelId="{B5B60461-06AF-4ABB-92DE-05FC55452D61}" type="presOf" srcId="{A36A0323-D3B3-4EC3-9E94-866F0BF084F8}" destId="{80600A35-84AA-43CE-81F3-F98690856545}" srcOrd="0" destOrd="0" presId="urn:microsoft.com/office/officeart/2008/layout/HorizontalMultiLevelHierarchy"/>
    <dgm:cxn modelId="{479EDDD8-FF8D-4FA1-8B0D-55A5EC070918}" type="presOf" srcId="{BACCE4A2-3AD2-49FF-AA6C-4061F625A46A}" destId="{50DFE8EC-C200-4654-AAE8-1C218BF1FF46}" srcOrd="0" destOrd="0" presId="urn:microsoft.com/office/officeart/2008/layout/HorizontalMultiLevelHierarchy"/>
    <dgm:cxn modelId="{3151C1A2-411C-45B9-B5CA-BA38660DB110}" type="presOf" srcId="{1E48BBB0-9D91-4007-82C6-411D9964C921}" destId="{D39F0EBD-FE23-49ED-8731-BF50C8139E65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2A0531EE-87F1-4069-9790-DEE72417DDAC}" type="presOf" srcId="{501AED14-D96E-4FA3-A91E-EA5D4A7A7B86}" destId="{E151072A-87D5-4516-B9A6-053823DB18A3}" srcOrd="1" destOrd="0" presId="urn:microsoft.com/office/officeart/2008/layout/HorizontalMultiLevelHierarchy"/>
    <dgm:cxn modelId="{4D89C381-F039-4B50-B122-CCBE5424E134}" type="presOf" srcId="{7C1C1006-FF8F-45FA-B613-D1C9E4868FC6}" destId="{6084A302-5078-4BE0-80B7-B99AA06E451C}" srcOrd="0" destOrd="0" presId="urn:microsoft.com/office/officeart/2008/layout/HorizontalMultiLevelHierarchy"/>
    <dgm:cxn modelId="{C515F514-4553-46E2-9996-C73DED5F4944}" type="presOf" srcId="{B19FD33A-DBAF-444F-8556-23AB29AB2C7F}" destId="{F560906A-546D-4571-BA60-ACF2D4A854CB}" srcOrd="1" destOrd="0" presId="urn:microsoft.com/office/officeart/2008/layout/HorizontalMultiLevelHierarchy"/>
    <dgm:cxn modelId="{7DDDE42B-4796-4B27-8768-D7AEFCC84D02}" type="presOf" srcId="{0DA1C060-E1EF-497C-B4B7-CC10236D4AB5}" destId="{D456BF37-646F-420A-817B-2C6FE870644F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0CF6AA69-7D63-4FE3-9C1A-4F122B564417}" type="presOf" srcId="{C8F2FFF7-74DA-440A-822D-47DB1314E36C}" destId="{CF727354-29D2-487B-B444-C7F2F7C6251F}" srcOrd="0" destOrd="0" presId="urn:microsoft.com/office/officeart/2008/layout/HorizontalMultiLevelHierarchy"/>
    <dgm:cxn modelId="{3B8851ED-AC3D-4594-BF47-4A7BE00CC044}" type="presOf" srcId="{624D4245-3D7A-4336-BC4B-F3DE0B8EB195}" destId="{1274A316-8448-4384-9DDC-03B9602AB4C9}" srcOrd="0" destOrd="0" presId="urn:microsoft.com/office/officeart/2008/layout/HorizontalMultiLevelHierarchy"/>
    <dgm:cxn modelId="{7382D673-A5A8-4BE9-8537-E94AC580E602}" type="presOf" srcId="{00F076B5-E16A-462F-8DDE-46E0CA9451C2}" destId="{E1432CB7-C57F-4F6A-9AA6-E07A554DE93E}" srcOrd="0" destOrd="0" presId="urn:microsoft.com/office/officeart/2008/layout/HorizontalMultiLevelHierarchy"/>
    <dgm:cxn modelId="{CDD79FBB-EBCD-42B2-84A0-95D332A74520}" type="presOf" srcId="{135C9364-DDB6-442F-8FAA-5BA030EFD734}" destId="{FCD46113-877F-416E-8838-C882836F0D86}" srcOrd="0" destOrd="0" presId="urn:microsoft.com/office/officeart/2008/layout/HorizontalMultiLevelHierarchy"/>
    <dgm:cxn modelId="{2F8CF64C-191F-43DF-B056-E40C22BBE37D}" type="presOf" srcId="{857CFD1F-EE59-4FCA-B45E-DD222A58B4C5}" destId="{F79DD85E-EA4B-4404-A897-412DA6D43D87}" srcOrd="0" destOrd="0" presId="urn:microsoft.com/office/officeart/2008/layout/HorizontalMultiLevelHierarchy"/>
    <dgm:cxn modelId="{CB9A8BED-AA22-4EBB-AD7A-DB345D29F8BC}" type="presOf" srcId="{4CB6419A-06B3-4008-A675-C3B588864654}" destId="{691C4B03-F193-462B-8563-0CBB3DFC5ADA}" srcOrd="1" destOrd="0" presId="urn:microsoft.com/office/officeart/2008/layout/HorizontalMultiLevelHierarchy"/>
    <dgm:cxn modelId="{AACFC257-EAB4-4412-AF79-39028F096FF2}" type="presOf" srcId="{07E14FD1-4ABD-47DA-AD10-22893A96D965}" destId="{F1254FD0-8054-4A01-9BB5-DAF029D79E79}" srcOrd="0" destOrd="0" presId="urn:microsoft.com/office/officeart/2008/layout/HorizontalMultiLevelHierarchy"/>
    <dgm:cxn modelId="{E09AEE7E-0E7B-4DF3-A0C4-B31208A812B7}" type="presOf" srcId="{D6A6BFA3-E866-4F2B-A496-D0E139579C5F}" destId="{4D8ECBE0-4D67-410A-8663-880E8D210ED1}" srcOrd="0" destOrd="0" presId="urn:microsoft.com/office/officeart/2008/layout/HorizontalMultiLevelHierarchy"/>
    <dgm:cxn modelId="{24098EC7-4FDB-41D6-A2F5-84C1211B955E}" type="presOf" srcId="{847B5495-844E-4732-B3C6-C49086E5A92B}" destId="{71E54C21-FAE6-416E-8AEA-B2515CFE83AE}" srcOrd="0" destOrd="0" presId="urn:microsoft.com/office/officeart/2008/layout/HorizontalMultiLevelHierarchy"/>
    <dgm:cxn modelId="{C3D230E2-5F1D-4E65-A5A8-B7A7FD1A22C4}" type="presOf" srcId="{857CFD1F-EE59-4FCA-B45E-DD222A58B4C5}" destId="{01F741C3-A026-45A9-B3BA-CA849C89E9E8}" srcOrd="1" destOrd="0" presId="urn:microsoft.com/office/officeart/2008/layout/HorizontalMultiLevelHierarchy"/>
    <dgm:cxn modelId="{7C57B165-2AEC-458D-8D0C-982A9CACF99F}" type="presOf" srcId="{F502E864-4CD5-4CD7-B340-C31704865EBD}" destId="{5F80197F-A325-4EA5-BA2C-B7A645DE274C}" srcOrd="1" destOrd="0" presId="urn:microsoft.com/office/officeart/2008/layout/HorizontalMultiLevelHierarchy"/>
    <dgm:cxn modelId="{4C3D492B-0B5A-42FE-93EB-FFC8C06B3F15}" srcId="{7BA7F9A0-439D-4F80-B3BB-A934BC009775}" destId="{FB8CA9E3-0B11-428D-A839-F97DB9B9D8F9}" srcOrd="0" destOrd="0" parTransId="{624D4245-3D7A-4336-BC4B-F3DE0B8EB195}" sibTransId="{911FB6DF-4FAD-492E-A6D6-20AC00DCB755}"/>
    <dgm:cxn modelId="{9C6A08DE-3BB6-4290-9DCA-5602228389C4}" srcId="{0DA1C060-E1EF-497C-B4B7-CC10236D4AB5}" destId="{7BA7F9A0-439D-4F80-B3BB-A934BC009775}" srcOrd="2" destOrd="0" parTransId="{581493D8-FDD3-48B8-8B66-C40DF0C7DBF1}" sibTransId="{D9288A11-8F4D-4CF4-B996-C954E5D141FB}"/>
    <dgm:cxn modelId="{88E1B340-8019-4CE0-A984-B0722809A8AC}" type="presOf" srcId="{FA137558-9D06-4BB2-8049-227EDBFCDF69}" destId="{08EC2D9E-EEF5-4DFB-B18C-04297E92FEFA}" srcOrd="0" destOrd="0" presId="urn:microsoft.com/office/officeart/2008/layout/HorizontalMultiLevelHierarchy"/>
    <dgm:cxn modelId="{3E76514A-EACC-4D5D-B874-2AD8565D85BA}" type="presOf" srcId="{501AED14-D96E-4FA3-A91E-EA5D4A7A7B86}" destId="{41E1D5FE-4EEA-4CEF-A0B1-4FC497542ACA}" srcOrd="0" destOrd="0" presId="urn:microsoft.com/office/officeart/2008/layout/HorizontalMultiLevelHierarchy"/>
    <dgm:cxn modelId="{FA3D8FB9-7D2B-4B8A-9B0B-59F20D92B47F}" type="presOf" srcId="{135C9364-DDB6-442F-8FAA-5BA030EFD734}" destId="{75CF11DC-1721-423F-B9AF-48802F04849A}" srcOrd="1" destOrd="0" presId="urn:microsoft.com/office/officeart/2008/layout/HorizontalMultiLevelHierarchy"/>
    <dgm:cxn modelId="{CE3B7E20-53A7-473B-A5B3-E9A66F1F8B00}" type="presParOf" srcId="{D61D9318-CF1C-4027-9FB9-CA3681111D48}" destId="{270F17E6-7730-4FCF-B2C8-87132A2A2953}" srcOrd="0" destOrd="0" presId="urn:microsoft.com/office/officeart/2008/layout/HorizontalMultiLevelHierarchy"/>
    <dgm:cxn modelId="{2DE1AAE3-518B-4DC0-AC29-098214FACED4}" type="presParOf" srcId="{270F17E6-7730-4FCF-B2C8-87132A2A2953}" destId="{47AE8846-F21F-4E4C-B4A3-D44DA4BF791C}" srcOrd="0" destOrd="0" presId="urn:microsoft.com/office/officeart/2008/layout/HorizontalMultiLevelHierarchy"/>
    <dgm:cxn modelId="{5E0CE592-DA2C-4177-B877-DE4C23C56955}" type="presParOf" srcId="{270F17E6-7730-4FCF-B2C8-87132A2A2953}" destId="{00B6C323-8ADF-4C2C-A98F-03A35CC9AEB8}" srcOrd="1" destOrd="0" presId="urn:microsoft.com/office/officeart/2008/layout/HorizontalMultiLevelHierarchy"/>
    <dgm:cxn modelId="{4AA422CF-3ABE-4E4B-AB15-551C250E3270}" type="presParOf" srcId="{00B6C323-8ADF-4C2C-A98F-03A35CC9AEB8}" destId="{10902F1B-76A0-42BF-B8B6-85638234AC1B}" srcOrd="0" destOrd="0" presId="urn:microsoft.com/office/officeart/2008/layout/HorizontalMultiLevelHierarchy"/>
    <dgm:cxn modelId="{47575278-A345-4581-8593-7BD6EB1C885C}" type="presParOf" srcId="{10902F1B-76A0-42BF-B8B6-85638234AC1B}" destId="{C9A2B145-5387-4B1F-A759-774CCECBB1E5}" srcOrd="0" destOrd="0" presId="urn:microsoft.com/office/officeart/2008/layout/HorizontalMultiLevelHierarchy"/>
    <dgm:cxn modelId="{84AF616C-4D79-4FDD-B1C5-BD150B3343AD}" type="presParOf" srcId="{00B6C323-8ADF-4C2C-A98F-03A35CC9AEB8}" destId="{B80AF7FE-B4A1-49B4-8432-E40926974E76}" srcOrd="1" destOrd="0" presId="urn:microsoft.com/office/officeart/2008/layout/HorizontalMultiLevelHierarchy"/>
    <dgm:cxn modelId="{FE8925B6-754E-4FBF-97C4-3172C4335B15}" type="presParOf" srcId="{B80AF7FE-B4A1-49B4-8432-E40926974E76}" destId="{D456BF37-646F-420A-817B-2C6FE870644F}" srcOrd="0" destOrd="0" presId="urn:microsoft.com/office/officeart/2008/layout/HorizontalMultiLevelHierarchy"/>
    <dgm:cxn modelId="{AD2505FB-2D53-468F-B3CE-1B4FAA67C920}" type="presParOf" srcId="{B80AF7FE-B4A1-49B4-8432-E40926974E76}" destId="{2E4195E7-C526-43C1-8251-2AF2A6B49243}" srcOrd="1" destOrd="0" presId="urn:microsoft.com/office/officeart/2008/layout/HorizontalMultiLevelHierarchy"/>
    <dgm:cxn modelId="{E520476B-19C3-4668-850D-68864DE06E3A}" type="presParOf" srcId="{2E4195E7-C526-43C1-8251-2AF2A6B49243}" destId="{E4D805C1-0FDD-4506-9132-245D1618CDA6}" srcOrd="0" destOrd="0" presId="urn:microsoft.com/office/officeart/2008/layout/HorizontalMultiLevelHierarchy"/>
    <dgm:cxn modelId="{38E76861-A717-49BD-B532-971E8ECDC524}" type="presParOf" srcId="{E4D805C1-0FDD-4506-9132-245D1618CDA6}" destId="{675C452B-A309-46DB-8A27-519F74B0332F}" srcOrd="0" destOrd="0" presId="urn:microsoft.com/office/officeart/2008/layout/HorizontalMultiLevelHierarchy"/>
    <dgm:cxn modelId="{6327632F-4ABE-4E26-B790-C14EE8308D84}" type="presParOf" srcId="{2E4195E7-C526-43C1-8251-2AF2A6B49243}" destId="{D9CAAA9F-65CF-4771-831C-8EF172A724A5}" srcOrd="1" destOrd="0" presId="urn:microsoft.com/office/officeart/2008/layout/HorizontalMultiLevelHierarchy"/>
    <dgm:cxn modelId="{C0120E46-F09B-4730-BBB4-C828C6A38A20}" type="presParOf" srcId="{D9CAAA9F-65CF-4771-831C-8EF172A724A5}" destId="{9930AFAD-7CAA-421C-A6F6-BE96E32B90BE}" srcOrd="0" destOrd="0" presId="urn:microsoft.com/office/officeart/2008/layout/HorizontalMultiLevelHierarchy"/>
    <dgm:cxn modelId="{00DA52CC-3CEB-4DE7-AC30-D104059632A9}" type="presParOf" srcId="{D9CAAA9F-65CF-4771-831C-8EF172A724A5}" destId="{9D792460-AE18-422F-8A94-3AAAF05AC764}" srcOrd="1" destOrd="0" presId="urn:microsoft.com/office/officeart/2008/layout/HorizontalMultiLevelHierarchy"/>
    <dgm:cxn modelId="{90253528-D7B9-4971-9176-A7BDDAB45F2A}" type="presParOf" srcId="{9D792460-AE18-422F-8A94-3AAAF05AC764}" destId="{6084A302-5078-4BE0-80B7-B99AA06E451C}" srcOrd="0" destOrd="0" presId="urn:microsoft.com/office/officeart/2008/layout/HorizontalMultiLevelHierarchy"/>
    <dgm:cxn modelId="{168B3B51-0244-4366-B4E2-396E31BC682E}" type="presParOf" srcId="{6084A302-5078-4BE0-80B7-B99AA06E451C}" destId="{5F6F3BBD-6C2B-4839-A50B-2B8470876601}" srcOrd="0" destOrd="0" presId="urn:microsoft.com/office/officeart/2008/layout/HorizontalMultiLevelHierarchy"/>
    <dgm:cxn modelId="{A64047E5-9CEC-4A6A-BB89-A5E7E355DDE7}" type="presParOf" srcId="{9D792460-AE18-422F-8A94-3AAAF05AC764}" destId="{7D7670E2-5AE4-479A-A167-731A08547B20}" srcOrd="1" destOrd="0" presId="urn:microsoft.com/office/officeart/2008/layout/HorizontalMultiLevelHierarchy"/>
    <dgm:cxn modelId="{A3D5A885-DB4C-4057-8F29-B3EE4012DE5A}" type="presParOf" srcId="{7D7670E2-5AE4-479A-A167-731A08547B20}" destId="{AEAE9668-1594-42A7-936C-F6D9B03E5605}" srcOrd="0" destOrd="0" presId="urn:microsoft.com/office/officeart/2008/layout/HorizontalMultiLevelHierarchy"/>
    <dgm:cxn modelId="{6525FB6F-380B-4726-95E5-84E745520168}" type="presParOf" srcId="{7D7670E2-5AE4-479A-A167-731A08547B20}" destId="{F9B9F49D-7972-4FFC-8A8C-A865E91EE436}" srcOrd="1" destOrd="0" presId="urn:microsoft.com/office/officeart/2008/layout/HorizontalMultiLevelHierarchy"/>
    <dgm:cxn modelId="{1743E408-3EBB-439F-9CC5-2FEDAD5D88FD}" type="presParOf" srcId="{F9B9F49D-7972-4FFC-8A8C-A865E91EE436}" destId="{D2391F31-FA2D-43F9-9FE8-1200D21AE459}" srcOrd="0" destOrd="0" presId="urn:microsoft.com/office/officeart/2008/layout/HorizontalMultiLevelHierarchy"/>
    <dgm:cxn modelId="{F927833A-8765-4437-871F-1D12093BB530}" type="presParOf" srcId="{D2391F31-FA2D-43F9-9FE8-1200D21AE459}" destId="{541D34AF-66FF-4C5E-9F53-5D50EF8CF2C2}" srcOrd="0" destOrd="0" presId="urn:microsoft.com/office/officeart/2008/layout/HorizontalMultiLevelHierarchy"/>
    <dgm:cxn modelId="{77B78AEC-2681-41B8-B4BF-28C73EEA2DB8}" type="presParOf" srcId="{F9B9F49D-7972-4FFC-8A8C-A865E91EE436}" destId="{7F21604D-8204-4464-9D98-3E3C63CCE5E6}" srcOrd="1" destOrd="0" presId="urn:microsoft.com/office/officeart/2008/layout/HorizontalMultiLevelHierarchy"/>
    <dgm:cxn modelId="{1830C5AA-A0A4-4E6C-A698-642179509C94}" type="presParOf" srcId="{7F21604D-8204-4464-9D98-3E3C63CCE5E6}" destId="{EC8A8FAF-CCC1-447F-AF4A-1B7F5640C737}" srcOrd="0" destOrd="0" presId="urn:microsoft.com/office/officeart/2008/layout/HorizontalMultiLevelHierarchy"/>
    <dgm:cxn modelId="{71908952-B491-41F9-9351-FAE8E4C6CFBB}" type="presParOf" srcId="{7F21604D-8204-4464-9D98-3E3C63CCE5E6}" destId="{62F596EF-CB32-491B-A62A-42CD5777D695}" srcOrd="1" destOrd="0" presId="urn:microsoft.com/office/officeart/2008/layout/HorizontalMultiLevelHierarchy"/>
    <dgm:cxn modelId="{DFC040A9-F227-499C-B089-594794CF66F8}" type="presParOf" srcId="{F9B9F49D-7972-4FFC-8A8C-A865E91EE436}" destId="{9BB05A7D-6827-4237-B2F8-C0F57F329D39}" srcOrd="2" destOrd="0" presId="urn:microsoft.com/office/officeart/2008/layout/HorizontalMultiLevelHierarchy"/>
    <dgm:cxn modelId="{6194EAEB-D234-4AF8-A660-3A0706E6EBEA}" type="presParOf" srcId="{9BB05A7D-6827-4237-B2F8-C0F57F329D39}" destId="{25170BAC-02F9-4E26-B232-A7924D54C959}" srcOrd="0" destOrd="0" presId="urn:microsoft.com/office/officeart/2008/layout/HorizontalMultiLevelHierarchy"/>
    <dgm:cxn modelId="{3F75CBE4-8288-4CC5-80C3-D27817F6EBBD}" type="presParOf" srcId="{F9B9F49D-7972-4FFC-8A8C-A865E91EE436}" destId="{972A6D88-2C7F-41D2-8070-68AFF0DA8BB0}" srcOrd="3" destOrd="0" presId="urn:microsoft.com/office/officeart/2008/layout/HorizontalMultiLevelHierarchy"/>
    <dgm:cxn modelId="{E790670C-DA6D-4C10-B0A4-336014A59AE3}" type="presParOf" srcId="{972A6D88-2C7F-41D2-8070-68AFF0DA8BB0}" destId="{71E54C21-FAE6-416E-8AEA-B2515CFE83AE}" srcOrd="0" destOrd="0" presId="urn:microsoft.com/office/officeart/2008/layout/HorizontalMultiLevelHierarchy"/>
    <dgm:cxn modelId="{0074F8C9-F82C-4DD6-986E-4C1444522E27}" type="presParOf" srcId="{972A6D88-2C7F-41D2-8070-68AFF0DA8BB0}" destId="{E33436F3-1AD2-4434-9201-5573697D589A}" srcOrd="1" destOrd="0" presId="urn:microsoft.com/office/officeart/2008/layout/HorizontalMultiLevelHierarchy"/>
    <dgm:cxn modelId="{5E1CC53B-7148-4ADA-857D-F7FA8D0CD6CA}" type="presParOf" srcId="{F9B9F49D-7972-4FFC-8A8C-A865E91EE436}" destId="{1C2B6A6B-03CE-4C21-997C-44F53BE44DF7}" srcOrd="4" destOrd="0" presId="urn:microsoft.com/office/officeart/2008/layout/HorizontalMultiLevelHierarchy"/>
    <dgm:cxn modelId="{AD065F80-C7B7-48C5-8F27-738638B83F1F}" type="presParOf" srcId="{1C2B6A6B-03CE-4C21-997C-44F53BE44DF7}" destId="{98B4D093-6D72-4BAF-ABF5-73F71FAB6F1F}" srcOrd="0" destOrd="0" presId="urn:microsoft.com/office/officeart/2008/layout/HorizontalMultiLevelHierarchy"/>
    <dgm:cxn modelId="{D7E2BE76-6988-438C-A80C-F48DC475A04B}" type="presParOf" srcId="{F9B9F49D-7972-4FFC-8A8C-A865E91EE436}" destId="{B458553A-7CE2-442E-BBCE-188F82307F18}" srcOrd="5" destOrd="0" presId="urn:microsoft.com/office/officeart/2008/layout/HorizontalMultiLevelHierarchy"/>
    <dgm:cxn modelId="{157422EA-BB2F-412A-A53C-F664418B5CB5}" type="presParOf" srcId="{B458553A-7CE2-442E-BBCE-188F82307F18}" destId="{2626B804-1F9E-491A-887A-335F31F19246}" srcOrd="0" destOrd="0" presId="urn:microsoft.com/office/officeart/2008/layout/HorizontalMultiLevelHierarchy"/>
    <dgm:cxn modelId="{24203267-D6FB-4946-9BF1-74FAD35F0BBC}" type="presParOf" srcId="{B458553A-7CE2-442E-BBCE-188F82307F18}" destId="{046FACD5-F50D-4382-93E3-A5C506E3B0E4}" srcOrd="1" destOrd="0" presId="urn:microsoft.com/office/officeart/2008/layout/HorizontalMultiLevelHierarchy"/>
    <dgm:cxn modelId="{D4290CC9-C8F5-4461-833D-8C0C0C7E0814}" type="presParOf" srcId="{2E4195E7-C526-43C1-8251-2AF2A6B49243}" destId="{F79DD85E-EA4B-4404-A897-412DA6D43D87}" srcOrd="2" destOrd="0" presId="urn:microsoft.com/office/officeart/2008/layout/HorizontalMultiLevelHierarchy"/>
    <dgm:cxn modelId="{819209BA-CA3A-41CF-9C94-7CE526371689}" type="presParOf" srcId="{F79DD85E-EA4B-4404-A897-412DA6D43D87}" destId="{01F741C3-A026-45A9-B3BA-CA849C89E9E8}" srcOrd="0" destOrd="0" presId="urn:microsoft.com/office/officeart/2008/layout/HorizontalMultiLevelHierarchy"/>
    <dgm:cxn modelId="{59F66F31-6F00-4AD5-97A3-20FC65ED7622}" type="presParOf" srcId="{2E4195E7-C526-43C1-8251-2AF2A6B49243}" destId="{8CF99114-9782-4E2B-BDFD-16E3AAD6055D}" srcOrd="3" destOrd="0" presId="urn:microsoft.com/office/officeart/2008/layout/HorizontalMultiLevelHierarchy"/>
    <dgm:cxn modelId="{A41FEC61-FB5A-4EFC-9801-468B6A184984}" type="presParOf" srcId="{8CF99114-9782-4E2B-BDFD-16E3AAD6055D}" destId="{44BCBFC6-8C63-4514-BA69-13DD8745D3E0}" srcOrd="0" destOrd="0" presId="urn:microsoft.com/office/officeart/2008/layout/HorizontalMultiLevelHierarchy"/>
    <dgm:cxn modelId="{6A47D2A6-E68D-419D-8FBE-CC2369E45CB0}" type="presParOf" srcId="{8CF99114-9782-4E2B-BDFD-16E3AAD6055D}" destId="{82AC1C5B-1EC1-4DCB-908F-0B96D01464B1}" srcOrd="1" destOrd="0" presId="urn:microsoft.com/office/officeart/2008/layout/HorizontalMultiLevelHierarchy"/>
    <dgm:cxn modelId="{BFC07532-5EEA-447C-B467-43C980E52E53}" type="presParOf" srcId="{82AC1C5B-1EC1-4DCB-908F-0B96D01464B1}" destId="{E1432CB7-C57F-4F6A-9AA6-E07A554DE93E}" srcOrd="0" destOrd="0" presId="urn:microsoft.com/office/officeart/2008/layout/HorizontalMultiLevelHierarchy"/>
    <dgm:cxn modelId="{085DE078-333F-4613-B614-3445EB9741D9}" type="presParOf" srcId="{E1432CB7-C57F-4F6A-9AA6-E07A554DE93E}" destId="{5F41697B-5DEF-4290-BCEF-E542470D6E24}" srcOrd="0" destOrd="0" presId="urn:microsoft.com/office/officeart/2008/layout/HorizontalMultiLevelHierarchy"/>
    <dgm:cxn modelId="{F527094B-BB92-4D79-9AA0-E9001DE06F6D}" type="presParOf" srcId="{82AC1C5B-1EC1-4DCB-908F-0B96D01464B1}" destId="{1537B272-EB92-48BA-8045-8B7A91D923D9}" srcOrd="1" destOrd="0" presId="urn:microsoft.com/office/officeart/2008/layout/HorizontalMultiLevelHierarchy"/>
    <dgm:cxn modelId="{6E4A0842-F455-41B9-815D-42745C84DEF3}" type="presParOf" srcId="{1537B272-EB92-48BA-8045-8B7A91D923D9}" destId="{AA1B7C83-7034-49D6-85C4-E9976616E112}" srcOrd="0" destOrd="0" presId="urn:microsoft.com/office/officeart/2008/layout/HorizontalMultiLevelHierarchy"/>
    <dgm:cxn modelId="{4DF5C57C-E830-4BE9-9914-4A621988FB68}" type="presParOf" srcId="{1537B272-EB92-48BA-8045-8B7A91D923D9}" destId="{863A29AE-EE09-4133-9439-11E9FE8F4114}" srcOrd="1" destOrd="0" presId="urn:microsoft.com/office/officeart/2008/layout/HorizontalMultiLevelHierarchy"/>
    <dgm:cxn modelId="{F2FFBADD-4595-48F2-9B3F-C1FDE3FE33D9}" type="presParOf" srcId="{2E4195E7-C526-43C1-8251-2AF2A6B49243}" destId="{4FA6F336-9B29-4DB9-B2C8-372E4EFE0A0C}" srcOrd="4" destOrd="0" presId="urn:microsoft.com/office/officeart/2008/layout/HorizontalMultiLevelHierarchy"/>
    <dgm:cxn modelId="{5FB16A4E-8C3C-40DE-AFAF-BA569E6BD974}" type="presParOf" srcId="{4FA6F336-9B29-4DB9-B2C8-372E4EFE0A0C}" destId="{DEB23D04-4CA1-4947-ADC1-36A3398043CC}" srcOrd="0" destOrd="0" presId="urn:microsoft.com/office/officeart/2008/layout/HorizontalMultiLevelHierarchy"/>
    <dgm:cxn modelId="{D0B96CF4-4EFE-4136-9029-1FC6A8728950}" type="presParOf" srcId="{2E4195E7-C526-43C1-8251-2AF2A6B49243}" destId="{148A1522-8695-43B9-9769-7C484E92E758}" srcOrd="5" destOrd="0" presId="urn:microsoft.com/office/officeart/2008/layout/HorizontalMultiLevelHierarchy"/>
    <dgm:cxn modelId="{70945ACE-2607-4EA8-94E6-653DAB8CCF65}" type="presParOf" srcId="{148A1522-8695-43B9-9769-7C484E92E758}" destId="{2984E2B2-5E92-4960-B78B-1C0F04ACCCB2}" srcOrd="0" destOrd="0" presId="urn:microsoft.com/office/officeart/2008/layout/HorizontalMultiLevelHierarchy"/>
    <dgm:cxn modelId="{9C62AD73-A4BE-4DAF-B153-6842626A0270}" type="presParOf" srcId="{148A1522-8695-43B9-9769-7C484E92E758}" destId="{E00E019C-1A05-425E-AF10-09C17D3DB65B}" srcOrd="1" destOrd="0" presId="urn:microsoft.com/office/officeart/2008/layout/HorizontalMultiLevelHierarchy"/>
    <dgm:cxn modelId="{86CCD537-9293-45DC-8C04-FAD6513C251A}" type="presParOf" srcId="{E00E019C-1A05-425E-AF10-09C17D3DB65B}" destId="{1274A316-8448-4384-9DDC-03B9602AB4C9}" srcOrd="0" destOrd="0" presId="urn:microsoft.com/office/officeart/2008/layout/HorizontalMultiLevelHierarchy"/>
    <dgm:cxn modelId="{269D46A2-387A-4F0B-AF30-604E1B4837ED}" type="presParOf" srcId="{1274A316-8448-4384-9DDC-03B9602AB4C9}" destId="{0F378D72-DE39-40DC-9D5B-148735BDD347}" srcOrd="0" destOrd="0" presId="urn:microsoft.com/office/officeart/2008/layout/HorizontalMultiLevelHierarchy"/>
    <dgm:cxn modelId="{CE996CD7-28FC-4AA5-B65B-8C2BA15F3A76}" type="presParOf" srcId="{E00E019C-1A05-425E-AF10-09C17D3DB65B}" destId="{9D105E01-3C14-44EA-A93C-21D0EF393AE3}" srcOrd="1" destOrd="0" presId="urn:microsoft.com/office/officeart/2008/layout/HorizontalMultiLevelHierarchy"/>
    <dgm:cxn modelId="{42ECDBF6-7F36-4E6F-8FED-3812973FDD67}" type="presParOf" srcId="{9D105E01-3C14-44EA-A93C-21D0EF393AE3}" destId="{17C3B5E8-1402-455B-BE7C-F5D70C0539CE}" srcOrd="0" destOrd="0" presId="urn:microsoft.com/office/officeart/2008/layout/HorizontalMultiLevelHierarchy"/>
    <dgm:cxn modelId="{3D240673-50F0-47E1-BD73-C9F3D8F0066A}" type="presParOf" srcId="{9D105E01-3C14-44EA-A93C-21D0EF393AE3}" destId="{D452D29C-2C96-4E85-B955-3C20B80C0785}" srcOrd="1" destOrd="0" presId="urn:microsoft.com/office/officeart/2008/layout/HorizontalMultiLevelHierarchy"/>
    <dgm:cxn modelId="{CF8A7A7D-8B84-4416-BEF9-063FE6C312C4}" type="presParOf" srcId="{D452D29C-2C96-4E85-B955-3C20B80C0785}" destId="{41E1D5FE-4EEA-4CEF-A0B1-4FC497542ACA}" srcOrd="0" destOrd="0" presId="urn:microsoft.com/office/officeart/2008/layout/HorizontalMultiLevelHierarchy"/>
    <dgm:cxn modelId="{79516179-0254-40C5-9386-AB3BE4128D13}" type="presParOf" srcId="{41E1D5FE-4EEA-4CEF-A0B1-4FC497542ACA}" destId="{E151072A-87D5-4516-B9A6-053823DB18A3}" srcOrd="0" destOrd="0" presId="urn:microsoft.com/office/officeart/2008/layout/HorizontalMultiLevelHierarchy"/>
    <dgm:cxn modelId="{D9AEC51C-953C-47DB-B43C-1EAD193443CF}" type="presParOf" srcId="{D452D29C-2C96-4E85-B955-3C20B80C0785}" destId="{BFBB1E75-40EE-4737-879B-310030E15138}" srcOrd="1" destOrd="0" presId="urn:microsoft.com/office/officeart/2008/layout/HorizontalMultiLevelHierarchy"/>
    <dgm:cxn modelId="{D320839F-4C41-4C50-B41A-A95CE12A0121}" type="presParOf" srcId="{BFBB1E75-40EE-4737-879B-310030E15138}" destId="{4D8ECBE0-4D67-410A-8663-880E8D210ED1}" srcOrd="0" destOrd="0" presId="urn:microsoft.com/office/officeart/2008/layout/HorizontalMultiLevelHierarchy"/>
    <dgm:cxn modelId="{6BF6F30B-532F-49EA-994C-4FE9603ED981}" type="presParOf" srcId="{BFBB1E75-40EE-4737-879B-310030E15138}" destId="{C3C5F2B9-ABF8-4002-A73E-7B9DC6AA8B17}" srcOrd="1" destOrd="0" presId="urn:microsoft.com/office/officeart/2008/layout/HorizontalMultiLevelHierarchy"/>
    <dgm:cxn modelId="{249C1A3A-8452-4FA4-86D6-B617B3AB9688}" type="presParOf" srcId="{2E4195E7-C526-43C1-8251-2AF2A6B49243}" destId="{F1254FD0-8054-4A01-9BB5-DAF029D79E79}" srcOrd="6" destOrd="0" presId="urn:microsoft.com/office/officeart/2008/layout/HorizontalMultiLevelHierarchy"/>
    <dgm:cxn modelId="{5F62A191-7490-4A34-BE3B-C2F4F4D86D13}" type="presParOf" srcId="{F1254FD0-8054-4A01-9BB5-DAF029D79E79}" destId="{5EF2A711-6539-4B40-82F4-1D7ACF857AF7}" srcOrd="0" destOrd="0" presId="urn:microsoft.com/office/officeart/2008/layout/HorizontalMultiLevelHierarchy"/>
    <dgm:cxn modelId="{11E67970-A9D5-4D85-A800-2B24EA33BD94}" type="presParOf" srcId="{2E4195E7-C526-43C1-8251-2AF2A6B49243}" destId="{B5CC62BD-C3D7-429F-B9EC-0B5D8AC3ADAF}" srcOrd="7" destOrd="0" presId="urn:microsoft.com/office/officeart/2008/layout/HorizontalMultiLevelHierarchy"/>
    <dgm:cxn modelId="{0C9B5B0C-4102-4513-B8A1-D7732876233F}" type="presParOf" srcId="{B5CC62BD-C3D7-429F-B9EC-0B5D8AC3ADAF}" destId="{80600A35-84AA-43CE-81F3-F98690856545}" srcOrd="0" destOrd="0" presId="urn:microsoft.com/office/officeart/2008/layout/HorizontalMultiLevelHierarchy"/>
    <dgm:cxn modelId="{8B8EDA4F-3E4D-4A8C-A6F4-1911BE309954}" type="presParOf" srcId="{B5CC62BD-C3D7-429F-B9EC-0B5D8AC3ADAF}" destId="{524E3F09-EDD1-4C4E-9154-C3DF6038309F}" srcOrd="1" destOrd="0" presId="urn:microsoft.com/office/officeart/2008/layout/HorizontalMultiLevelHierarchy"/>
    <dgm:cxn modelId="{411F767F-BE0D-4055-8276-8CB73391918F}" type="presParOf" srcId="{524E3F09-EDD1-4C4E-9154-C3DF6038309F}" destId="{08EC2D9E-EEF5-4DFB-B18C-04297E92FEFA}" srcOrd="0" destOrd="0" presId="urn:microsoft.com/office/officeart/2008/layout/HorizontalMultiLevelHierarchy"/>
    <dgm:cxn modelId="{E4369FA8-C6A9-4D71-9807-4C021AAFACA6}" type="presParOf" srcId="{08EC2D9E-EEF5-4DFB-B18C-04297E92FEFA}" destId="{DF9BAD71-EF23-4CA3-83FF-AB3C82F6A16F}" srcOrd="0" destOrd="0" presId="urn:microsoft.com/office/officeart/2008/layout/HorizontalMultiLevelHierarchy"/>
    <dgm:cxn modelId="{92234C30-C766-474A-BA13-C8071F0B49F9}" type="presParOf" srcId="{524E3F09-EDD1-4C4E-9154-C3DF6038309F}" destId="{CFD0EF6D-F7DA-4E10-89FF-BE4E2630F12D}" srcOrd="1" destOrd="0" presId="urn:microsoft.com/office/officeart/2008/layout/HorizontalMultiLevelHierarchy"/>
    <dgm:cxn modelId="{EB1CB683-F803-47E2-9FBA-E3B7C9026509}" type="presParOf" srcId="{CFD0EF6D-F7DA-4E10-89FF-BE4E2630F12D}" destId="{A9B15C1A-4C4B-4F3A-A878-84EA420CF092}" srcOrd="0" destOrd="0" presId="urn:microsoft.com/office/officeart/2008/layout/HorizontalMultiLevelHierarchy"/>
    <dgm:cxn modelId="{58E090E8-EB02-49A4-853A-E1B65FAB774D}" type="presParOf" srcId="{CFD0EF6D-F7DA-4E10-89FF-BE4E2630F12D}" destId="{34ADDADB-DF4A-484B-8460-B0D255B0589C}" srcOrd="1" destOrd="0" presId="urn:microsoft.com/office/officeart/2008/layout/HorizontalMultiLevelHierarchy"/>
    <dgm:cxn modelId="{9B2E99FA-4CE1-404A-B119-19512BF1FABB}" type="presParOf" srcId="{34ADDADB-DF4A-484B-8460-B0D255B0589C}" destId="{FCD46113-877F-416E-8838-C882836F0D86}" srcOrd="0" destOrd="0" presId="urn:microsoft.com/office/officeart/2008/layout/HorizontalMultiLevelHierarchy"/>
    <dgm:cxn modelId="{E5996188-91CF-4FCE-B418-ADB0116C7971}" type="presParOf" srcId="{FCD46113-877F-416E-8838-C882836F0D86}" destId="{75CF11DC-1721-423F-B9AF-48802F04849A}" srcOrd="0" destOrd="0" presId="urn:microsoft.com/office/officeart/2008/layout/HorizontalMultiLevelHierarchy"/>
    <dgm:cxn modelId="{F0DC31A3-45D8-40F6-B2CF-A861B0A24992}" type="presParOf" srcId="{34ADDADB-DF4A-484B-8460-B0D255B0589C}" destId="{F64B44EA-82DA-4EB0-998C-B25716E67284}" srcOrd="1" destOrd="0" presId="urn:microsoft.com/office/officeart/2008/layout/HorizontalMultiLevelHierarchy"/>
    <dgm:cxn modelId="{AE7E9788-B787-4D62-96AA-6846C04D7CA1}" type="presParOf" srcId="{F64B44EA-82DA-4EB0-998C-B25716E67284}" destId="{CF727354-29D2-487B-B444-C7F2F7C6251F}" srcOrd="0" destOrd="0" presId="urn:microsoft.com/office/officeart/2008/layout/HorizontalMultiLevelHierarchy"/>
    <dgm:cxn modelId="{B38C7E26-61CA-4E4E-B8AA-78E4ACD36BDB}" type="presParOf" srcId="{F64B44EA-82DA-4EB0-998C-B25716E67284}" destId="{58F4A309-14AC-4EA6-8D70-E6386705338C}" srcOrd="1" destOrd="0" presId="urn:microsoft.com/office/officeart/2008/layout/HorizontalMultiLevelHierarchy"/>
    <dgm:cxn modelId="{FAFC7368-43F4-4CA3-B1AF-DC47FF39F948}" type="presParOf" srcId="{00B6C323-8ADF-4C2C-A98F-03A35CC9AEB8}" destId="{7C1111C3-71C8-4A59-B707-B9C768098517}" srcOrd="2" destOrd="0" presId="urn:microsoft.com/office/officeart/2008/layout/HorizontalMultiLevelHierarchy"/>
    <dgm:cxn modelId="{3D342630-91B2-44E5-B1AA-A5B7E568E2D9}" type="presParOf" srcId="{7C1111C3-71C8-4A59-B707-B9C768098517}" destId="{691C4B03-F193-462B-8563-0CBB3DFC5ADA}" srcOrd="0" destOrd="0" presId="urn:microsoft.com/office/officeart/2008/layout/HorizontalMultiLevelHierarchy"/>
    <dgm:cxn modelId="{82E976C2-FE64-486E-B7E2-6F168FA036F4}" type="presParOf" srcId="{00B6C323-8ADF-4C2C-A98F-03A35CC9AEB8}" destId="{9D5FED48-469F-4A5A-AF8C-3669D6E19E26}" srcOrd="3" destOrd="0" presId="urn:microsoft.com/office/officeart/2008/layout/HorizontalMultiLevelHierarchy"/>
    <dgm:cxn modelId="{C447C77D-1F88-4418-8DCC-3560089F746D}" type="presParOf" srcId="{9D5FED48-469F-4A5A-AF8C-3669D6E19E26}" destId="{E2CE8335-163F-4FC8-9EB2-2F1AB9A3494D}" srcOrd="0" destOrd="0" presId="urn:microsoft.com/office/officeart/2008/layout/HorizontalMultiLevelHierarchy"/>
    <dgm:cxn modelId="{7F2AA32E-5C33-4D6A-A093-B6D9662F3C17}" type="presParOf" srcId="{9D5FED48-469F-4A5A-AF8C-3669D6E19E26}" destId="{5BF7830B-9D4F-4B32-9BAC-79401EA7EBFE}" srcOrd="1" destOrd="0" presId="urn:microsoft.com/office/officeart/2008/layout/HorizontalMultiLevelHierarchy"/>
    <dgm:cxn modelId="{E6794B3F-914D-4FCE-87CE-9B8213CB9DD9}" type="presParOf" srcId="{5BF7830B-9D4F-4B32-9BAC-79401EA7EBFE}" destId="{FDCE8F53-E322-4B1B-8535-1DF807DB34B9}" srcOrd="0" destOrd="0" presId="urn:microsoft.com/office/officeart/2008/layout/HorizontalMultiLevelHierarchy"/>
    <dgm:cxn modelId="{105CEA40-1855-44D0-9679-F2DA5FCD8779}" type="presParOf" srcId="{FDCE8F53-E322-4B1B-8535-1DF807DB34B9}" destId="{F560906A-546D-4571-BA60-ACF2D4A854CB}" srcOrd="0" destOrd="0" presId="urn:microsoft.com/office/officeart/2008/layout/HorizontalMultiLevelHierarchy"/>
    <dgm:cxn modelId="{73B5901C-1370-41AF-9B10-D2775F7227E4}" type="presParOf" srcId="{5BF7830B-9D4F-4B32-9BAC-79401EA7EBFE}" destId="{CB0A0623-DC72-4215-ADD7-0AC25601824B}" srcOrd="1" destOrd="0" presId="urn:microsoft.com/office/officeart/2008/layout/HorizontalMultiLevelHierarchy"/>
    <dgm:cxn modelId="{756E4112-5F2C-4C97-BE28-D907F1C475EE}" type="presParOf" srcId="{CB0A0623-DC72-4215-ADD7-0AC25601824B}" destId="{7E713748-379C-4B5E-9EC6-622A2DAA67D9}" srcOrd="0" destOrd="0" presId="urn:microsoft.com/office/officeart/2008/layout/HorizontalMultiLevelHierarchy"/>
    <dgm:cxn modelId="{448C2E98-1760-4F84-BD82-D70FB5A37A49}" type="presParOf" srcId="{CB0A0623-DC72-4215-ADD7-0AC25601824B}" destId="{0A9C7258-1C75-4D80-BFB2-9E27C4830527}" srcOrd="1" destOrd="0" presId="urn:microsoft.com/office/officeart/2008/layout/HorizontalMultiLevelHierarchy"/>
    <dgm:cxn modelId="{258B1335-0CCE-49B4-A922-628D8C2E1E8A}" type="presParOf" srcId="{0A9C7258-1C75-4D80-BFB2-9E27C4830527}" destId="{613A4E0B-58AB-427D-9051-A8B2C6F55381}" srcOrd="0" destOrd="0" presId="urn:microsoft.com/office/officeart/2008/layout/HorizontalMultiLevelHierarchy"/>
    <dgm:cxn modelId="{9E68E119-5B10-458B-94F1-F085BEED63B7}" type="presParOf" srcId="{613A4E0B-58AB-427D-9051-A8B2C6F55381}" destId="{8C07BC25-D6C9-4CF7-B000-4A39865469A4}" srcOrd="0" destOrd="0" presId="urn:microsoft.com/office/officeart/2008/layout/HorizontalMultiLevelHierarchy"/>
    <dgm:cxn modelId="{7525A8A0-092C-400F-B47A-27D1B0AA5B94}" type="presParOf" srcId="{0A9C7258-1C75-4D80-BFB2-9E27C4830527}" destId="{248A4993-18CA-48A5-B408-C3E988AC397F}" srcOrd="1" destOrd="0" presId="urn:microsoft.com/office/officeart/2008/layout/HorizontalMultiLevelHierarchy"/>
    <dgm:cxn modelId="{0D09928B-76C8-49B9-8D28-14687D0B52F6}" type="presParOf" srcId="{248A4993-18CA-48A5-B408-C3E988AC397F}" destId="{50DFE8EC-C200-4654-AAE8-1C218BF1FF46}" srcOrd="0" destOrd="0" presId="urn:microsoft.com/office/officeart/2008/layout/HorizontalMultiLevelHierarchy"/>
    <dgm:cxn modelId="{58B4A9D0-DB23-4224-83D2-DB6B0B1BDBD7}" type="presParOf" srcId="{248A4993-18CA-48A5-B408-C3E988AC397F}" destId="{61B40E03-25B9-485F-840B-FABD981193C2}" srcOrd="1" destOrd="0" presId="urn:microsoft.com/office/officeart/2008/layout/HorizontalMultiLevelHierarchy"/>
    <dgm:cxn modelId="{677C0122-94CB-4C14-980F-553F19514A1F}" type="presParOf" srcId="{61B40E03-25B9-485F-840B-FABD981193C2}" destId="{913174BC-C29E-453D-9BDE-3DD7CAB58340}" srcOrd="0" destOrd="0" presId="urn:microsoft.com/office/officeart/2008/layout/HorizontalMultiLevelHierarchy"/>
    <dgm:cxn modelId="{1CDBE395-3D25-4A40-BE0B-F818249ACC45}" type="presParOf" srcId="{913174BC-C29E-453D-9BDE-3DD7CAB58340}" destId="{5F80197F-A325-4EA5-BA2C-B7A645DE274C}" srcOrd="0" destOrd="0" presId="urn:microsoft.com/office/officeart/2008/layout/HorizontalMultiLevelHierarchy"/>
    <dgm:cxn modelId="{1D93DCB5-CCF5-43F4-A016-15B4A3224A04}" type="presParOf" srcId="{61B40E03-25B9-485F-840B-FABD981193C2}" destId="{BFD4DFD5-CDD2-424E-AEEB-F93548D5EA2C}" srcOrd="1" destOrd="0" presId="urn:microsoft.com/office/officeart/2008/layout/HorizontalMultiLevelHierarchy"/>
    <dgm:cxn modelId="{997D2AF3-7833-49FF-8823-00A65A967263}" type="presParOf" srcId="{BFD4DFD5-CDD2-424E-AEEB-F93548D5EA2C}" destId="{4FAF6DC7-F014-4374-961B-69AF23683EBC}" srcOrd="0" destOrd="0" presId="urn:microsoft.com/office/officeart/2008/layout/HorizontalMultiLevelHierarchy"/>
    <dgm:cxn modelId="{042E16F7-7D82-4286-B72A-DEE5656A28D5}" type="presParOf" srcId="{BFD4DFD5-CDD2-424E-AEEB-F93548D5EA2C}" destId="{E32657E6-6BCD-477D-8F33-1A3DEA6AA20E}" srcOrd="1" destOrd="0" presId="urn:microsoft.com/office/officeart/2008/layout/HorizontalMultiLevelHierarchy"/>
    <dgm:cxn modelId="{1F3F47E2-56AD-466A-B04C-42738DD28734}" type="presParOf" srcId="{61B40E03-25B9-485F-840B-FABD981193C2}" destId="{61EC9F36-6467-4C56-8762-9BDEAEB0558C}" srcOrd="2" destOrd="0" presId="urn:microsoft.com/office/officeart/2008/layout/HorizontalMultiLevelHierarchy"/>
    <dgm:cxn modelId="{D4A2C160-0C6E-4FB9-88BF-994A87086C01}" type="presParOf" srcId="{61EC9F36-6467-4C56-8762-9BDEAEB0558C}" destId="{56535C95-9828-4467-977E-B10818263CCF}" srcOrd="0" destOrd="0" presId="urn:microsoft.com/office/officeart/2008/layout/HorizontalMultiLevelHierarchy"/>
    <dgm:cxn modelId="{D5FB5EB4-2594-4795-A8C4-C0AC24261FF9}" type="presParOf" srcId="{61B40E03-25B9-485F-840B-FABD981193C2}" destId="{B7972F04-0B60-4B99-91E2-5E6F68EAA60F}" srcOrd="3" destOrd="0" presId="urn:microsoft.com/office/officeart/2008/layout/HorizontalMultiLevelHierarchy"/>
    <dgm:cxn modelId="{EF513059-756C-4601-A510-D0B383FB6ADA}" type="presParOf" srcId="{B7972F04-0B60-4B99-91E2-5E6F68EAA60F}" destId="{550E294F-EC44-419B-ACBA-76EA29C580AF}" srcOrd="0" destOrd="0" presId="urn:microsoft.com/office/officeart/2008/layout/HorizontalMultiLevelHierarchy"/>
    <dgm:cxn modelId="{C87AAFFA-39E0-4B57-AD7E-61BFA6D3CD74}" type="presParOf" srcId="{B7972F04-0B60-4B99-91E2-5E6F68EAA60F}" destId="{8ADD7700-BF9D-4528-AC43-B6211735D275}" srcOrd="1" destOrd="0" presId="urn:microsoft.com/office/officeart/2008/layout/HorizontalMultiLevelHierarchy"/>
    <dgm:cxn modelId="{E7003F66-793E-4690-9EC8-9C1D830D76A2}" type="presParOf" srcId="{61B40E03-25B9-485F-840B-FABD981193C2}" destId="{4CBF2D18-E5CE-4187-B596-902BD0AB638C}" srcOrd="4" destOrd="0" presId="urn:microsoft.com/office/officeart/2008/layout/HorizontalMultiLevelHierarchy"/>
    <dgm:cxn modelId="{5A98E8D4-8243-4E6D-94B2-57C179FBEE6A}" type="presParOf" srcId="{4CBF2D18-E5CE-4187-B596-902BD0AB638C}" destId="{A16395E2-344E-4A4C-BE2B-3A3F64F5FFEE}" srcOrd="0" destOrd="0" presId="urn:microsoft.com/office/officeart/2008/layout/HorizontalMultiLevelHierarchy"/>
    <dgm:cxn modelId="{57352AB2-DC48-4438-88FA-A187FCEA7A44}" type="presParOf" srcId="{61B40E03-25B9-485F-840B-FABD981193C2}" destId="{DF32341B-CE20-491B-916C-F1318037741A}" srcOrd="5" destOrd="0" presId="urn:microsoft.com/office/officeart/2008/layout/HorizontalMultiLevelHierarchy"/>
    <dgm:cxn modelId="{7B271715-7BA6-4F14-B38F-DE51D0E47D02}" type="presParOf" srcId="{DF32341B-CE20-491B-916C-F1318037741A}" destId="{C4CC9163-AF6A-4C65-9F2D-CACC9DB43624}" srcOrd="0" destOrd="0" presId="urn:microsoft.com/office/officeart/2008/layout/HorizontalMultiLevelHierarchy"/>
    <dgm:cxn modelId="{CEE497C0-FADE-467D-8BEA-956E6E6A2BC9}" type="presParOf" srcId="{DF32341B-CE20-491B-916C-F1318037741A}" destId="{C8F68101-FA8D-4AC9-923B-29D9F7E39646}" srcOrd="1" destOrd="0" presId="urn:microsoft.com/office/officeart/2008/layout/HorizontalMultiLevelHierarchy"/>
    <dgm:cxn modelId="{ECCB086E-E934-4C7A-A50A-E55A13667BAB}" type="presParOf" srcId="{61B40E03-25B9-485F-840B-FABD981193C2}" destId="{3C4CE92F-335B-4A7A-8BB0-EC6AFC5BABCB}" srcOrd="6" destOrd="0" presId="urn:microsoft.com/office/officeart/2008/layout/HorizontalMultiLevelHierarchy"/>
    <dgm:cxn modelId="{B7427DE1-09A1-443B-A6B3-F518F6F72725}" type="presParOf" srcId="{3C4CE92F-335B-4A7A-8BB0-EC6AFC5BABCB}" destId="{4DD7E8C5-D4E3-4A07-A586-B06A3F0FA0A4}" srcOrd="0" destOrd="0" presId="urn:microsoft.com/office/officeart/2008/layout/HorizontalMultiLevelHierarchy"/>
    <dgm:cxn modelId="{AC7FB65F-1A38-459C-8FC8-DAFCEC842C61}" type="presParOf" srcId="{61B40E03-25B9-485F-840B-FABD981193C2}" destId="{87BAE170-9526-4F81-9E7A-EA1B9D22F3DD}" srcOrd="7" destOrd="0" presId="urn:microsoft.com/office/officeart/2008/layout/HorizontalMultiLevelHierarchy"/>
    <dgm:cxn modelId="{0D01D05E-CEBE-48B2-9673-BFDF77F99D1B}" type="presParOf" srcId="{87BAE170-9526-4F81-9E7A-EA1B9D22F3DD}" destId="{964E3496-9F20-4756-A220-FBA1D5E4980C}" srcOrd="0" destOrd="0" presId="urn:microsoft.com/office/officeart/2008/layout/HorizontalMultiLevelHierarchy"/>
    <dgm:cxn modelId="{75AF5BF9-5ACE-4D56-8AF4-8A167AD52BA5}" type="presParOf" srcId="{87BAE170-9526-4F81-9E7A-EA1B9D22F3DD}" destId="{7E72DFF7-2DE5-40EC-983E-F3252481647F}" srcOrd="1" destOrd="0" presId="urn:microsoft.com/office/officeart/2008/layout/HorizontalMultiLevelHierarchy"/>
    <dgm:cxn modelId="{599F9857-FE7F-4FD5-8285-028CBFF1E073}" type="presParOf" srcId="{61B40E03-25B9-485F-840B-FABD981193C2}" destId="{BD15981F-569F-4B3E-A29C-E329AE7B81D1}" srcOrd="8" destOrd="0" presId="urn:microsoft.com/office/officeart/2008/layout/HorizontalMultiLevelHierarchy"/>
    <dgm:cxn modelId="{160CDF59-C9E4-41E8-BA01-3FEB723AF662}" type="presParOf" srcId="{BD15981F-569F-4B3E-A29C-E329AE7B81D1}" destId="{CB2039D7-A122-4FBD-A84B-449349191360}" srcOrd="0" destOrd="0" presId="urn:microsoft.com/office/officeart/2008/layout/HorizontalMultiLevelHierarchy"/>
    <dgm:cxn modelId="{61758060-8383-4819-8FF6-C883F9FE222A}" type="presParOf" srcId="{61B40E03-25B9-485F-840B-FABD981193C2}" destId="{4C59AE14-DC1C-4F22-93F7-7076D149C213}" srcOrd="9" destOrd="0" presId="urn:microsoft.com/office/officeart/2008/layout/HorizontalMultiLevelHierarchy"/>
    <dgm:cxn modelId="{74DA7163-1BDF-4535-B27E-C08A54D69D83}" type="presParOf" srcId="{4C59AE14-DC1C-4F22-93F7-7076D149C213}" destId="{5E8E4353-97E3-4769-8745-E51435D5D5C3}" srcOrd="0" destOrd="0" presId="urn:microsoft.com/office/officeart/2008/layout/HorizontalMultiLevelHierarchy"/>
    <dgm:cxn modelId="{A8695B1A-4A22-40A6-9DEC-CFDFE340152C}" type="presParOf" srcId="{4C59AE14-DC1C-4F22-93F7-7076D149C213}" destId="{C82AC1AC-4E81-4CA3-A849-749A41D237D4}" srcOrd="1" destOrd="0" presId="urn:microsoft.com/office/officeart/2008/layout/HorizontalMultiLevelHierarchy"/>
    <dgm:cxn modelId="{E3F84BE8-C8F9-4D7E-9BB9-3541EC4E99AF}" type="presParOf" srcId="{61B40E03-25B9-485F-840B-FABD981193C2}" destId="{92AC12D1-EDB9-4368-A074-EC383242A465}" srcOrd="10" destOrd="0" presId="urn:microsoft.com/office/officeart/2008/layout/HorizontalMultiLevelHierarchy"/>
    <dgm:cxn modelId="{62F7B892-7BF6-443D-92AF-A40B84D74A95}" type="presParOf" srcId="{92AC12D1-EDB9-4368-A074-EC383242A465}" destId="{FAA859D6-1684-46A4-908E-E1DAB9558915}" srcOrd="0" destOrd="0" presId="urn:microsoft.com/office/officeart/2008/layout/HorizontalMultiLevelHierarchy"/>
    <dgm:cxn modelId="{474A94F9-B874-44C6-B6EE-DF8AF58A6C3C}" type="presParOf" srcId="{61B40E03-25B9-485F-840B-FABD981193C2}" destId="{0CAAECE9-B753-4A0D-9AA9-0B9815FD6E86}" srcOrd="11" destOrd="0" presId="urn:microsoft.com/office/officeart/2008/layout/HorizontalMultiLevelHierarchy"/>
    <dgm:cxn modelId="{FABA5893-E6FF-4E6F-A83E-5C1BB9DF1B88}" type="presParOf" srcId="{0CAAECE9-B753-4A0D-9AA9-0B9815FD6E86}" destId="{D7C5D150-03F6-45BD-A169-D47A44E30451}" srcOrd="0" destOrd="0" presId="urn:microsoft.com/office/officeart/2008/layout/HorizontalMultiLevelHierarchy"/>
    <dgm:cxn modelId="{2F36106C-9DFE-429E-A657-A5929AB27D83}" type="presParOf" srcId="{0CAAECE9-B753-4A0D-9AA9-0B9815FD6E86}" destId="{AFCC5D18-E42C-4943-B41B-49A555A42A3D}" srcOrd="1" destOrd="0" presId="urn:microsoft.com/office/officeart/2008/layout/HorizontalMultiLevelHierarchy"/>
    <dgm:cxn modelId="{C32AA5D0-2BA5-4BCD-B2E3-19FFC3F653D2}" type="presParOf" srcId="{5BF7830B-9D4F-4B32-9BAC-79401EA7EBFE}" destId="{65055C2D-2B2C-4D84-ACA4-59F12A018C1E}" srcOrd="2" destOrd="0" presId="urn:microsoft.com/office/officeart/2008/layout/HorizontalMultiLevelHierarchy"/>
    <dgm:cxn modelId="{B78D5193-B212-4935-8FF8-BC8802F87701}" type="presParOf" srcId="{65055C2D-2B2C-4D84-ACA4-59F12A018C1E}" destId="{34044C52-B2E6-48E7-B324-5D6AF4102F09}" srcOrd="0" destOrd="0" presId="urn:microsoft.com/office/officeart/2008/layout/HorizontalMultiLevelHierarchy"/>
    <dgm:cxn modelId="{03516F00-9DA8-4A3E-A09C-E8DB79A297D0}" type="presParOf" srcId="{5BF7830B-9D4F-4B32-9BAC-79401EA7EBFE}" destId="{991B1D36-CB77-46A1-BC4C-6CAE14BF46FA}" srcOrd="3" destOrd="0" presId="urn:microsoft.com/office/officeart/2008/layout/HorizontalMultiLevelHierarchy"/>
    <dgm:cxn modelId="{1EC31ABB-ACA4-48F1-B2A6-CDFC7CF69E2B}" type="presParOf" srcId="{991B1D36-CB77-46A1-BC4C-6CAE14BF46FA}" destId="{D39F0EBD-FE23-49ED-8731-BF50C8139E65}" srcOrd="0" destOrd="0" presId="urn:microsoft.com/office/officeart/2008/layout/HorizontalMultiLevelHierarchy"/>
    <dgm:cxn modelId="{F2956BD7-0EC1-4C87-B018-2FED7C29AC27}" type="presParOf" srcId="{991B1D36-CB77-46A1-BC4C-6CAE14BF46FA}" destId="{F1DCEF4C-BF38-4656-83D5-2569D9AB8F90}" srcOrd="1" destOrd="0" presId="urn:microsoft.com/office/officeart/2008/layout/HorizontalMultiLevelHierarchy"/>
    <dgm:cxn modelId="{761E012D-C76E-4051-B151-B2F5D3B7D80A}" type="presParOf" srcId="{F1DCEF4C-BF38-4656-83D5-2569D9AB8F90}" destId="{E5ED6FB0-7FE4-432D-A7E2-1C05993FCA60}" srcOrd="0" destOrd="0" presId="urn:microsoft.com/office/officeart/2008/layout/HorizontalMultiLevelHierarchy"/>
    <dgm:cxn modelId="{70C10F05-B8AD-48CF-B1C2-3F65172A326A}" type="presParOf" srcId="{E5ED6FB0-7FE4-432D-A7E2-1C05993FCA60}" destId="{AD5F8567-37F6-4CAA-8B49-515B5BB217E9}" srcOrd="0" destOrd="0" presId="urn:microsoft.com/office/officeart/2008/layout/HorizontalMultiLevelHierarchy"/>
    <dgm:cxn modelId="{74C3EEC1-DF5C-4029-8C8E-03144437378A}" type="presParOf" srcId="{F1DCEF4C-BF38-4656-83D5-2569D9AB8F90}" destId="{C64367B0-CE7E-4A5B-8B59-965B994772BA}" srcOrd="1" destOrd="0" presId="urn:microsoft.com/office/officeart/2008/layout/HorizontalMultiLevelHierarchy"/>
    <dgm:cxn modelId="{F5C3A12C-0819-448B-9E66-07869C99C098}" type="presParOf" srcId="{C64367B0-CE7E-4A5B-8B59-965B994772BA}" destId="{53AEF0C2-BE19-450F-87F1-3F6A8CDD2C4F}" srcOrd="0" destOrd="0" presId="urn:microsoft.com/office/officeart/2008/layout/HorizontalMultiLevelHierarchy"/>
    <dgm:cxn modelId="{0AB0A231-0835-41B1-BB94-3C87C1CD86F5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A35B7C9E-2805-4371-BD9A-C997E8B15F9C}">
      <dgm:prSet phldrT="[文本]"/>
      <dgm:spPr/>
      <dgm:t>
        <a:bodyPr/>
        <a:lstStyle/>
        <a:p>
          <a:r>
            <a:rPr lang="en-US" altLang="zh-CN"/>
            <a:t>Support by Mindset and emotions</a:t>
          </a:r>
          <a:endParaRPr lang="zh-CN" altLang="en-US"/>
        </a:p>
      </dgm:t>
    </dgm:pt>
    <dgm:pt modelId="{70E92411-DE23-4859-BD67-0F2C2C7406C4}" type="parTrans" cxnId="{E311A1E2-6697-4EB2-AD12-C3CDF95DB53D}">
      <dgm:prSet/>
      <dgm:spPr/>
      <dgm:t>
        <a:bodyPr/>
        <a:lstStyle/>
        <a:p>
          <a:endParaRPr lang="en-US"/>
        </a:p>
      </dgm:t>
    </dgm:pt>
    <dgm:pt modelId="{E6B82A61-C092-4962-92FA-515F6D7F5F64}" type="sibTrans" cxnId="{E311A1E2-6697-4EB2-AD12-C3CDF95DB53D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07C30593-1436-4302-8B04-7124D0607A77}">
      <dgm:prSet phldrT="[文本]"/>
      <dgm:spPr/>
      <dgm:t>
        <a:bodyPr/>
        <a:lstStyle/>
        <a:p>
          <a:r>
            <a:rPr lang="en-US" altLang="zh-CN"/>
            <a:t>Care about how to solve problem</a:t>
          </a:r>
          <a:endParaRPr lang="zh-CN" altLang="en-US"/>
        </a:p>
      </dgm:t>
    </dgm:pt>
    <dgm:pt modelId="{DC9B2858-B9B4-4657-8B25-E5D34B38942E}" type="parTrans" cxnId="{037CE118-0D74-4C73-8E28-DB66B2EFDB8E}">
      <dgm:prSet/>
      <dgm:spPr/>
      <dgm:t>
        <a:bodyPr/>
        <a:lstStyle/>
        <a:p>
          <a:endParaRPr lang="en-US"/>
        </a:p>
      </dgm:t>
    </dgm:pt>
    <dgm:pt modelId="{7C9C1CC4-5E8D-4C68-A414-68277AC4E781}" type="sibTrans" cxnId="{037CE118-0D74-4C73-8E28-DB66B2EFDB8E}">
      <dgm:prSet/>
      <dgm:spPr/>
      <dgm:t>
        <a:bodyPr/>
        <a:lstStyle/>
        <a:p>
          <a:endParaRPr lang="en-US"/>
        </a:p>
      </dgm:t>
    </dgm:pt>
    <dgm:pt modelId="{EB864D6F-C76F-4FF9-A854-EEC19F85CE4C}">
      <dgm:prSet phldrT="[文本]"/>
      <dgm:spPr/>
      <dgm:t>
        <a:bodyPr/>
        <a:lstStyle/>
        <a:p>
          <a:r>
            <a:rPr lang="en-US" altLang="zh-CN"/>
            <a:t>Try your best but not scared</a:t>
          </a:r>
          <a:endParaRPr lang="zh-CN" altLang="en-US"/>
        </a:p>
      </dgm:t>
    </dgm:pt>
    <dgm:pt modelId="{E8597ABD-D481-4CB0-B172-C0B0E3B9E0EB}" type="parTrans" cxnId="{4663FFD0-DCEF-4BD4-8956-80E23FABDD6E}">
      <dgm:prSet/>
      <dgm:spPr/>
      <dgm:t>
        <a:bodyPr/>
        <a:lstStyle/>
        <a:p>
          <a:endParaRPr lang="en-US"/>
        </a:p>
      </dgm:t>
    </dgm:pt>
    <dgm:pt modelId="{FB66A426-1F26-43B8-A554-47F09071BFAF}" type="sibTrans" cxnId="{4663FFD0-DCEF-4BD4-8956-80E23FABDD6E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A41005E2-42C1-4001-8FAB-9C24D8595759}">
      <dgm:prSet phldrT="[文本]"/>
      <dgm:spPr/>
      <dgm:t>
        <a:bodyPr/>
        <a:lstStyle/>
        <a:p>
          <a:r>
            <a:rPr lang="en-US" altLang="zh-CN"/>
            <a:t>Go out quickly in the morning</a:t>
          </a:r>
          <a:endParaRPr lang="zh-CN" altLang="en-US"/>
        </a:p>
      </dgm:t>
    </dgm:pt>
    <dgm:pt modelId="{65A63D93-0885-47BC-8EE0-3E73EA0EF8B5}" type="parTrans" cxnId="{B281EAB3-58C4-4C5F-AA19-892C5B9EE146}">
      <dgm:prSet/>
      <dgm:spPr/>
      <dgm:t>
        <a:bodyPr/>
        <a:lstStyle/>
        <a:p>
          <a:endParaRPr lang="en-US"/>
        </a:p>
      </dgm:t>
    </dgm:pt>
    <dgm:pt modelId="{DAC6A477-980C-413F-96A2-D766888756E5}" type="sibTrans" cxnId="{B281EAB3-58C4-4C5F-AA19-892C5B9EE14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4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4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08192B3-6A9F-43A7-A6A4-E3CF0E3E119D}" type="pres">
      <dgm:prSet presAssocID="{70E92411-DE23-4859-BD67-0F2C2C7406C4}" presName="conn2-1" presStyleLbl="parChTrans1D3" presStyleIdx="0" presStyleCnt="4"/>
      <dgm:spPr/>
      <dgm:t>
        <a:bodyPr/>
        <a:lstStyle/>
        <a:p>
          <a:endParaRPr lang="en-US"/>
        </a:p>
      </dgm:t>
    </dgm:pt>
    <dgm:pt modelId="{6F7AAD02-5124-4A8F-83AA-3E6BCAA0F2B3}" type="pres">
      <dgm:prSet presAssocID="{70E92411-DE23-4859-BD67-0F2C2C7406C4}" presName="connTx" presStyleLbl="parChTrans1D3" presStyleIdx="0" presStyleCnt="4"/>
      <dgm:spPr/>
      <dgm:t>
        <a:bodyPr/>
        <a:lstStyle/>
        <a:p>
          <a:endParaRPr lang="en-US"/>
        </a:p>
      </dgm:t>
    </dgm:pt>
    <dgm:pt modelId="{5AD37785-F9DD-4D0E-B7A3-8C1332D71EC9}" type="pres">
      <dgm:prSet presAssocID="{A35B7C9E-2805-4371-BD9A-C997E8B15F9C}" presName="root2" presStyleCnt="0"/>
      <dgm:spPr/>
    </dgm:pt>
    <dgm:pt modelId="{2D84C818-2A26-41DF-9C1B-FAD2545018FE}" type="pres">
      <dgm:prSet presAssocID="{A35B7C9E-2805-4371-BD9A-C997E8B15F9C}" presName="LevelTwoTextNode" presStyleLbl="node3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7C8844-4E54-4F17-9FA6-BFC802431D56}" type="pres">
      <dgm:prSet presAssocID="{A35B7C9E-2805-4371-BD9A-C997E8B15F9C}" presName="level3hierChild" presStyleCnt="0"/>
      <dgm:spPr/>
    </dgm:pt>
    <dgm:pt modelId="{58FF73D2-2B1D-4326-A086-2D2DD7B18C7D}" type="pres">
      <dgm:prSet presAssocID="{DC9B2858-B9B4-4657-8B25-E5D34B38942E}" presName="conn2-1" presStyleLbl="parChTrans1D4" presStyleIdx="0" presStyleCnt="3"/>
      <dgm:spPr/>
      <dgm:t>
        <a:bodyPr/>
        <a:lstStyle/>
        <a:p>
          <a:endParaRPr lang="en-US"/>
        </a:p>
      </dgm:t>
    </dgm:pt>
    <dgm:pt modelId="{D5DC5562-A47E-4DED-B4D3-745877967086}" type="pres">
      <dgm:prSet presAssocID="{DC9B2858-B9B4-4657-8B25-E5D34B38942E}" presName="connTx" presStyleLbl="parChTrans1D4" presStyleIdx="0" presStyleCnt="3"/>
      <dgm:spPr/>
      <dgm:t>
        <a:bodyPr/>
        <a:lstStyle/>
        <a:p>
          <a:endParaRPr lang="en-US"/>
        </a:p>
      </dgm:t>
    </dgm:pt>
    <dgm:pt modelId="{7EB0A0DF-FB76-421E-9419-B8981735C235}" type="pres">
      <dgm:prSet presAssocID="{07C30593-1436-4302-8B04-7124D0607A77}" presName="root2" presStyleCnt="0"/>
      <dgm:spPr/>
    </dgm:pt>
    <dgm:pt modelId="{8D2B3A34-C2FF-4E80-9F71-CC09446E9B4B}" type="pres">
      <dgm:prSet presAssocID="{07C30593-1436-4302-8B04-7124D0607A77}" presName="LevelTwoTextNode" presStyleLbl="node4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83E6AA-E698-4D73-B358-24A54406AD04}" type="pres">
      <dgm:prSet presAssocID="{07C30593-1436-4302-8B04-7124D0607A77}" presName="level3hierChild" presStyleCnt="0"/>
      <dgm:spPr/>
    </dgm:pt>
    <dgm:pt modelId="{91F39652-BB1B-402B-9B9E-A81D69F5617D}" type="pres">
      <dgm:prSet presAssocID="{E8597ABD-D481-4CB0-B172-C0B0E3B9E0EB}" presName="conn2-1" presStyleLbl="parChTrans1D4" presStyleIdx="1" presStyleCnt="3"/>
      <dgm:spPr/>
      <dgm:t>
        <a:bodyPr/>
        <a:lstStyle/>
        <a:p>
          <a:endParaRPr lang="en-US"/>
        </a:p>
      </dgm:t>
    </dgm:pt>
    <dgm:pt modelId="{114ABE3A-2409-4CE0-BDA1-F447BD93FDCB}" type="pres">
      <dgm:prSet presAssocID="{E8597ABD-D481-4CB0-B172-C0B0E3B9E0EB}" presName="connTx" presStyleLbl="parChTrans1D4" presStyleIdx="1" presStyleCnt="3"/>
      <dgm:spPr/>
      <dgm:t>
        <a:bodyPr/>
        <a:lstStyle/>
        <a:p>
          <a:endParaRPr lang="en-US"/>
        </a:p>
      </dgm:t>
    </dgm:pt>
    <dgm:pt modelId="{7412613C-EA91-4D4D-8686-BCC3A87698F5}" type="pres">
      <dgm:prSet presAssocID="{EB864D6F-C76F-4FF9-A854-EEC19F85CE4C}" presName="root2" presStyleCnt="0"/>
      <dgm:spPr/>
    </dgm:pt>
    <dgm:pt modelId="{975C414A-B981-41AF-93C6-16CA8639F08F}" type="pres">
      <dgm:prSet presAssocID="{EB864D6F-C76F-4FF9-A854-EEC19F85CE4C}" presName="LevelTwoTextNode" presStyleLbl="node4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C50071-5B66-468E-8253-7CE182A63C7C}" type="pres">
      <dgm:prSet presAssocID="{EB864D6F-C76F-4FF9-A854-EEC19F85CE4C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1" presStyleCnt="4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1" presStyleCnt="4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2" presStyleCnt="3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2" presStyleCnt="3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4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2" presStyleCnt="4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2" presStyleCnt="4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3" presStyleCnt="4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3" presStyleCnt="4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D37111FA-1130-4437-B152-C1F19206E3C5}" type="pres">
      <dgm:prSet presAssocID="{65A63D93-0885-47BC-8EE0-3E73EA0EF8B5}" presName="conn2-1" presStyleLbl="parChTrans1D2" presStyleIdx="3" presStyleCnt="4"/>
      <dgm:spPr/>
    </dgm:pt>
    <dgm:pt modelId="{E8B41C6F-AF3F-4749-8E00-C0A095E1010D}" type="pres">
      <dgm:prSet presAssocID="{65A63D93-0885-47BC-8EE0-3E73EA0EF8B5}" presName="connTx" presStyleLbl="parChTrans1D2" presStyleIdx="3" presStyleCnt="4"/>
      <dgm:spPr/>
    </dgm:pt>
    <dgm:pt modelId="{15C0CCC4-C355-4342-BF81-B8FD11A9E665}" type="pres">
      <dgm:prSet presAssocID="{A41005E2-42C1-4001-8FAB-9C24D8595759}" presName="root2" presStyleCnt="0"/>
      <dgm:spPr/>
    </dgm:pt>
    <dgm:pt modelId="{14C67B36-2DCB-4D2C-9603-AAA13B73943B}" type="pres">
      <dgm:prSet presAssocID="{A41005E2-42C1-4001-8FAB-9C24D8595759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24F057-20A8-4193-9A50-AC7508BA7338}" type="pres">
      <dgm:prSet presAssocID="{A41005E2-42C1-4001-8FAB-9C24D8595759}" presName="level3hierChild" presStyleCnt="0"/>
      <dgm:spPr/>
    </dgm:pt>
  </dgm:ptLst>
  <dgm:cxnLst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F34D6C01-0B5E-455E-BEB8-DA97C710D9D4}" type="presOf" srcId="{65A63D93-0885-47BC-8EE0-3E73EA0EF8B5}" destId="{E8B41C6F-AF3F-4749-8E00-C0A095E1010D}" srcOrd="1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CE5F032E-37A3-4082-950C-7D1FDC5C4C1A}" type="presOf" srcId="{07C30593-1436-4302-8B04-7124D0607A77}" destId="{8D2B3A34-C2FF-4E80-9F71-CC09446E9B4B}" srcOrd="0" destOrd="0" presId="urn:microsoft.com/office/officeart/2008/layout/HorizontalMultiLevelHierarchy"/>
    <dgm:cxn modelId="{B281EAB3-58C4-4C5F-AA19-892C5B9EE146}" srcId="{FCCAE72E-3741-4C5F-B697-2CEBFC92CDF7}" destId="{A41005E2-42C1-4001-8FAB-9C24D8595759}" srcOrd="3" destOrd="0" parTransId="{65A63D93-0885-47BC-8EE0-3E73EA0EF8B5}" sibTransId="{DAC6A477-980C-413F-96A2-D766888756E5}"/>
    <dgm:cxn modelId="{303B4690-2F31-4471-B116-DD9686ED04D7}" type="presOf" srcId="{DC9B2858-B9B4-4657-8B25-E5D34B38942E}" destId="{D5DC5562-A47E-4DED-B4D3-745877967086}" srcOrd="1" destOrd="0" presId="urn:microsoft.com/office/officeart/2008/layout/HorizontalMultiLevelHierarchy"/>
    <dgm:cxn modelId="{171A7CFA-59B4-4E9D-B413-E18383B1B0B4}" type="presOf" srcId="{65A63D93-0885-47BC-8EE0-3E73EA0EF8B5}" destId="{D37111FA-1130-4437-B152-C1F19206E3C5}" srcOrd="0" destOrd="0" presId="urn:microsoft.com/office/officeart/2008/layout/HorizontalMultiLevelHierarchy"/>
    <dgm:cxn modelId="{3FC87FF7-BD67-4E47-AB76-680C4F699CE2}" type="presOf" srcId="{A41005E2-42C1-4001-8FAB-9C24D8595759}" destId="{14C67B36-2DCB-4D2C-9603-AAA13B73943B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3DA7452A-9A6A-40C4-B08A-8E469A007125}" srcId="{C593C0BC-990E-47AF-BD87-3ADB768AA8D6}" destId="{F2A9220D-4CF7-4377-83EA-4BE115CBD659}" srcOrd="1" destOrd="0" parTransId="{F1223119-FFB2-4A22-B6BC-3033D49D9353}" sibTransId="{6DC6D0C7-1861-4EEA-96EF-4C0F3F767F18}"/>
    <dgm:cxn modelId="{95734C6E-5E60-4DD4-980D-4A41CE746946}" type="presOf" srcId="{E8597ABD-D481-4CB0-B172-C0B0E3B9E0EB}" destId="{114ABE3A-2409-4CE0-BDA1-F447BD93FDCB}" srcOrd="1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4663FFD0-DCEF-4BD4-8956-80E23FABDD6E}" srcId="{A35B7C9E-2805-4371-BD9A-C997E8B15F9C}" destId="{EB864D6F-C76F-4FF9-A854-EEC19F85CE4C}" srcOrd="1" destOrd="0" parTransId="{E8597ABD-D481-4CB0-B172-C0B0E3B9E0EB}" sibTransId="{FB66A426-1F26-43B8-A554-47F09071BFAF}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E311A1E2-6697-4EB2-AD12-C3CDF95DB53D}" srcId="{C593C0BC-990E-47AF-BD87-3ADB768AA8D6}" destId="{A35B7C9E-2805-4371-BD9A-C997E8B15F9C}" srcOrd="0" destOrd="0" parTransId="{70E92411-DE23-4859-BD67-0F2C2C7406C4}" sibTransId="{E6B82A61-C092-4962-92FA-515F6D7F5F64}"/>
    <dgm:cxn modelId="{FFFD2272-F118-4F23-A7BB-D35E53186C93}" type="presOf" srcId="{70E92411-DE23-4859-BD67-0F2C2C7406C4}" destId="{D08192B3-6A9F-43A7-A6A4-E3CF0E3E119D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DDED95C8-F7D2-4153-8CA6-5B0FC2139ED9}" type="presOf" srcId="{70E92411-DE23-4859-BD67-0F2C2C7406C4}" destId="{6F7AAD02-5124-4A8F-83AA-3E6BCAA0F2B3}" srcOrd="1" destOrd="0" presId="urn:microsoft.com/office/officeart/2008/layout/HorizontalMultiLevelHierarchy"/>
    <dgm:cxn modelId="{037CE118-0D74-4C73-8E28-DB66B2EFDB8E}" srcId="{A35B7C9E-2805-4371-BD9A-C997E8B15F9C}" destId="{07C30593-1436-4302-8B04-7124D0607A77}" srcOrd="0" destOrd="0" parTransId="{DC9B2858-B9B4-4657-8B25-E5D34B38942E}" sibTransId="{7C9C1CC4-5E8D-4C68-A414-68277AC4E781}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4574D595-2B42-4EE1-A74F-A9A849F14A23}" type="presOf" srcId="{A35B7C9E-2805-4371-BD9A-C997E8B15F9C}" destId="{2D84C818-2A26-41DF-9C1B-FAD2545018FE}" srcOrd="0" destOrd="0" presId="urn:microsoft.com/office/officeart/2008/layout/HorizontalMultiLevelHierarchy"/>
    <dgm:cxn modelId="{35D3868C-8F3E-4FFC-9023-847FEB4D3C23}" type="presOf" srcId="{E8597ABD-D481-4CB0-B172-C0B0E3B9E0EB}" destId="{91F39652-BB1B-402B-9B9E-A81D69F5617D}" srcOrd="0" destOrd="0" presId="urn:microsoft.com/office/officeart/2008/layout/HorizontalMultiLevelHierarchy"/>
    <dgm:cxn modelId="{BFAC0104-E2AF-4673-AD0C-E15694CF60D9}" type="presOf" srcId="{EB864D6F-C76F-4FF9-A854-EEC19F85CE4C}" destId="{975C414A-B981-41AF-93C6-16CA8639F08F}" srcOrd="0" destOrd="0" presId="urn:microsoft.com/office/officeart/2008/layout/HorizontalMultiLevelHierarchy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9574C69-D434-45F2-BE2D-C1EAFF572566}" type="presOf" srcId="{DC9B2858-B9B4-4657-8B25-E5D34B38942E}" destId="{58FF73D2-2B1D-4326-A086-2D2DD7B18C7D}" srcOrd="0" destOrd="0" presId="urn:microsoft.com/office/officeart/2008/layout/HorizontalMultiLevelHierarchy"/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FADB2869-D3DE-4D2C-A432-82FA47A7B326}" type="presParOf" srcId="{7D745E0D-E7F4-4201-B8BA-4832B896FA61}" destId="{D08192B3-6A9F-43A7-A6A4-E3CF0E3E119D}" srcOrd="0" destOrd="0" presId="urn:microsoft.com/office/officeart/2008/layout/HorizontalMultiLevelHierarchy"/>
    <dgm:cxn modelId="{42D8C47B-5410-4974-96A6-18D132B2C4EE}" type="presParOf" srcId="{D08192B3-6A9F-43A7-A6A4-E3CF0E3E119D}" destId="{6F7AAD02-5124-4A8F-83AA-3E6BCAA0F2B3}" srcOrd="0" destOrd="0" presId="urn:microsoft.com/office/officeart/2008/layout/HorizontalMultiLevelHierarchy"/>
    <dgm:cxn modelId="{A3DF841A-53E5-498F-ACD0-69DF49DBE2CD}" type="presParOf" srcId="{7D745E0D-E7F4-4201-B8BA-4832B896FA61}" destId="{5AD37785-F9DD-4D0E-B7A3-8C1332D71EC9}" srcOrd="1" destOrd="0" presId="urn:microsoft.com/office/officeart/2008/layout/HorizontalMultiLevelHierarchy"/>
    <dgm:cxn modelId="{C6F0B3A1-B1DB-4A3A-9DB2-4EB6ADF208BA}" type="presParOf" srcId="{5AD37785-F9DD-4D0E-B7A3-8C1332D71EC9}" destId="{2D84C818-2A26-41DF-9C1B-FAD2545018FE}" srcOrd="0" destOrd="0" presId="urn:microsoft.com/office/officeart/2008/layout/HorizontalMultiLevelHierarchy"/>
    <dgm:cxn modelId="{E6829DE2-9F7D-4CB0-9E07-A219AD3FCFC2}" type="presParOf" srcId="{5AD37785-F9DD-4D0E-B7A3-8C1332D71EC9}" destId="{1C7C8844-4E54-4F17-9FA6-BFC802431D56}" srcOrd="1" destOrd="0" presId="urn:microsoft.com/office/officeart/2008/layout/HorizontalMultiLevelHierarchy"/>
    <dgm:cxn modelId="{1500B490-161F-47AB-B2AA-5233E1DFBAC5}" type="presParOf" srcId="{1C7C8844-4E54-4F17-9FA6-BFC802431D56}" destId="{58FF73D2-2B1D-4326-A086-2D2DD7B18C7D}" srcOrd="0" destOrd="0" presId="urn:microsoft.com/office/officeart/2008/layout/HorizontalMultiLevelHierarchy"/>
    <dgm:cxn modelId="{0574F799-0C25-49C7-9A4E-583E5EF19F22}" type="presParOf" srcId="{58FF73D2-2B1D-4326-A086-2D2DD7B18C7D}" destId="{D5DC5562-A47E-4DED-B4D3-745877967086}" srcOrd="0" destOrd="0" presId="urn:microsoft.com/office/officeart/2008/layout/HorizontalMultiLevelHierarchy"/>
    <dgm:cxn modelId="{20C9F30D-8A35-4F3C-9D2A-C518A3F37D9F}" type="presParOf" srcId="{1C7C8844-4E54-4F17-9FA6-BFC802431D56}" destId="{7EB0A0DF-FB76-421E-9419-B8981735C235}" srcOrd="1" destOrd="0" presId="urn:microsoft.com/office/officeart/2008/layout/HorizontalMultiLevelHierarchy"/>
    <dgm:cxn modelId="{5BEDDCC6-AF32-4698-AA7B-50723F7CA059}" type="presParOf" srcId="{7EB0A0DF-FB76-421E-9419-B8981735C235}" destId="{8D2B3A34-C2FF-4E80-9F71-CC09446E9B4B}" srcOrd="0" destOrd="0" presId="urn:microsoft.com/office/officeart/2008/layout/HorizontalMultiLevelHierarchy"/>
    <dgm:cxn modelId="{4350311E-31FA-4D01-ABD5-3DA314C29A82}" type="presParOf" srcId="{7EB0A0DF-FB76-421E-9419-B8981735C235}" destId="{CD83E6AA-E698-4D73-B358-24A54406AD04}" srcOrd="1" destOrd="0" presId="urn:microsoft.com/office/officeart/2008/layout/HorizontalMultiLevelHierarchy"/>
    <dgm:cxn modelId="{2939C0D0-1308-4E84-9665-A47F2D068533}" type="presParOf" srcId="{1C7C8844-4E54-4F17-9FA6-BFC802431D56}" destId="{91F39652-BB1B-402B-9B9E-A81D69F5617D}" srcOrd="2" destOrd="0" presId="urn:microsoft.com/office/officeart/2008/layout/HorizontalMultiLevelHierarchy"/>
    <dgm:cxn modelId="{DA2A32F9-156E-489C-934F-855EC098ECD3}" type="presParOf" srcId="{91F39652-BB1B-402B-9B9E-A81D69F5617D}" destId="{114ABE3A-2409-4CE0-BDA1-F447BD93FDCB}" srcOrd="0" destOrd="0" presId="urn:microsoft.com/office/officeart/2008/layout/HorizontalMultiLevelHierarchy"/>
    <dgm:cxn modelId="{E5BDE43C-7DCB-4E32-943F-A020582ACBA7}" type="presParOf" srcId="{1C7C8844-4E54-4F17-9FA6-BFC802431D56}" destId="{7412613C-EA91-4D4D-8686-BCC3A87698F5}" srcOrd="3" destOrd="0" presId="urn:microsoft.com/office/officeart/2008/layout/HorizontalMultiLevelHierarchy"/>
    <dgm:cxn modelId="{077BB0AD-064E-463D-8A5D-7EE5D3BFB594}" type="presParOf" srcId="{7412613C-EA91-4D4D-8686-BCC3A87698F5}" destId="{975C414A-B981-41AF-93C6-16CA8639F08F}" srcOrd="0" destOrd="0" presId="urn:microsoft.com/office/officeart/2008/layout/HorizontalMultiLevelHierarchy"/>
    <dgm:cxn modelId="{4C16AF71-6FC1-4ED0-A5B4-5B74E2E87394}" type="presParOf" srcId="{7412613C-EA91-4D4D-8686-BCC3A87698F5}" destId="{A0C50071-5B66-468E-8253-7CE182A63C7C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2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3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  <dgm:cxn modelId="{4101BC34-C1DE-4048-927D-68FD0F029269}" type="presParOf" srcId="{00B6C323-8ADF-4C2C-A98F-03A35CC9AEB8}" destId="{D37111FA-1130-4437-B152-C1F19206E3C5}" srcOrd="6" destOrd="0" presId="urn:microsoft.com/office/officeart/2008/layout/HorizontalMultiLevelHierarchy"/>
    <dgm:cxn modelId="{722439F9-5977-49CD-B62B-BCE21D3FEA78}" type="presParOf" srcId="{D37111FA-1130-4437-B152-C1F19206E3C5}" destId="{E8B41C6F-AF3F-4749-8E00-C0A095E1010D}" srcOrd="0" destOrd="0" presId="urn:microsoft.com/office/officeart/2008/layout/HorizontalMultiLevelHierarchy"/>
    <dgm:cxn modelId="{C4336A40-8285-4ECF-B96E-4ED44E6A8FF4}" type="presParOf" srcId="{00B6C323-8ADF-4C2C-A98F-03A35CC9AEB8}" destId="{15C0CCC4-C355-4342-BF81-B8FD11A9E665}" srcOrd="7" destOrd="0" presId="urn:microsoft.com/office/officeart/2008/layout/HorizontalMultiLevelHierarchy"/>
    <dgm:cxn modelId="{96686CED-AFAE-4354-885D-764EC463FD85}" type="presParOf" srcId="{15C0CCC4-C355-4342-BF81-B8FD11A9E665}" destId="{14C67B36-2DCB-4D2C-9603-AAA13B73943B}" srcOrd="0" destOrd="0" presId="urn:microsoft.com/office/officeart/2008/layout/HorizontalMultiLevelHierarchy"/>
    <dgm:cxn modelId="{6B018E1D-555E-4031-B8C0-42EDEEF2B9E3}" type="presParOf" srcId="{15C0CCC4-C355-4342-BF81-B8FD11A9E665}" destId="{7024F057-20A8-4193-9A50-AC7508BA733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092663" y="6452094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74600" y="6488239"/>
        <a:ext cx="19151" cy="19151"/>
      </dsp:txXfrm>
    </dsp:sp>
    <dsp:sp modelId="{65055C2D-2B2C-4D84-ACA4-59F12A018C1E}">
      <dsp:nvSpPr>
        <dsp:cNvPr id="0" name=""/>
        <dsp:cNvSpPr/>
      </dsp:nvSpPr>
      <dsp:spPr>
        <a:xfrm>
          <a:off x="3794521" y="6132891"/>
          <a:ext cx="383023" cy="3649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364923"/>
              </a:lnTo>
              <a:lnTo>
                <a:pt x="383023" y="3649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72807" y="6302127"/>
        <a:ext cx="26451" cy="26451"/>
      </dsp:txXfrm>
    </dsp:sp>
    <dsp:sp modelId="{92AC12D1-EDB9-4368-A074-EC383242A465}">
      <dsp:nvSpPr>
        <dsp:cNvPr id="0" name=""/>
        <dsp:cNvSpPr/>
      </dsp:nvSpPr>
      <dsp:spPr>
        <a:xfrm>
          <a:off x="8390806" y="5767967"/>
          <a:ext cx="383023" cy="18246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1824617"/>
              </a:lnTo>
              <a:lnTo>
                <a:pt x="383023" y="18246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8535708" y="6633666"/>
        <a:ext cx="93219" cy="93219"/>
      </dsp:txXfrm>
    </dsp:sp>
    <dsp:sp modelId="{BD15981F-569F-4B3E-A29C-E329AE7B81D1}">
      <dsp:nvSpPr>
        <dsp:cNvPr id="0" name=""/>
        <dsp:cNvSpPr/>
      </dsp:nvSpPr>
      <dsp:spPr>
        <a:xfrm>
          <a:off x="8390806" y="5767967"/>
          <a:ext cx="383023" cy="10947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1094770"/>
              </a:lnTo>
              <a:lnTo>
                <a:pt x="383023" y="10947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553322" y="6286356"/>
        <a:ext cx="57992" cy="57992"/>
      </dsp:txXfrm>
    </dsp:sp>
    <dsp:sp modelId="{3C4CE92F-335B-4A7A-8BB0-EC6AFC5BABCB}">
      <dsp:nvSpPr>
        <dsp:cNvPr id="0" name=""/>
        <dsp:cNvSpPr/>
      </dsp:nvSpPr>
      <dsp:spPr>
        <a:xfrm>
          <a:off x="8390806" y="5767967"/>
          <a:ext cx="383023" cy="3649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364923"/>
              </a:lnTo>
              <a:lnTo>
                <a:pt x="383023" y="3649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569092" y="5937203"/>
        <a:ext cx="26451" cy="26451"/>
      </dsp:txXfrm>
    </dsp:sp>
    <dsp:sp modelId="{4CBF2D18-E5CE-4187-B596-902BD0AB638C}">
      <dsp:nvSpPr>
        <dsp:cNvPr id="0" name=""/>
        <dsp:cNvSpPr/>
      </dsp:nvSpPr>
      <dsp:spPr>
        <a:xfrm>
          <a:off x="8390806" y="5403044"/>
          <a:ext cx="383023" cy="364923"/>
        </a:xfrm>
        <a:custGeom>
          <a:avLst/>
          <a:gdLst/>
          <a:ahLst/>
          <a:cxnLst/>
          <a:rect l="0" t="0" r="0" b="0"/>
          <a:pathLst>
            <a:path>
              <a:moveTo>
                <a:pt x="0" y="364923"/>
              </a:moveTo>
              <a:lnTo>
                <a:pt x="191511" y="364923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69092" y="5572280"/>
        <a:ext cx="26451" cy="26451"/>
      </dsp:txXfrm>
    </dsp:sp>
    <dsp:sp modelId="{61EC9F36-6467-4C56-8762-9BDEAEB0558C}">
      <dsp:nvSpPr>
        <dsp:cNvPr id="0" name=""/>
        <dsp:cNvSpPr/>
      </dsp:nvSpPr>
      <dsp:spPr>
        <a:xfrm>
          <a:off x="8390806" y="4673197"/>
          <a:ext cx="383023" cy="1094770"/>
        </a:xfrm>
        <a:custGeom>
          <a:avLst/>
          <a:gdLst/>
          <a:ahLst/>
          <a:cxnLst/>
          <a:rect l="0" t="0" r="0" b="0"/>
          <a:pathLst>
            <a:path>
              <a:moveTo>
                <a:pt x="0" y="1094770"/>
              </a:moveTo>
              <a:lnTo>
                <a:pt x="191511" y="1094770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53322" y="5191586"/>
        <a:ext cx="57992" cy="57992"/>
      </dsp:txXfrm>
    </dsp:sp>
    <dsp:sp modelId="{913174BC-C29E-453D-9BDE-3DD7CAB58340}">
      <dsp:nvSpPr>
        <dsp:cNvPr id="0" name=""/>
        <dsp:cNvSpPr/>
      </dsp:nvSpPr>
      <dsp:spPr>
        <a:xfrm>
          <a:off x="8390806" y="3943350"/>
          <a:ext cx="383023" cy="1824617"/>
        </a:xfrm>
        <a:custGeom>
          <a:avLst/>
          <a:gdLst/>
          <a:ahLst/>
          <a:cxnLst/>
          <a:rect l="0" t="0" r="0" b="0"/>
          <a:pathLst>
            <a:path>
              <a:moveTo>
                <a:pt x="0" y="1824617"/>
              </a:moveTo>
              <a:lnTo>
                <a:pt x="191511" y="1824617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8535708" y="4809049"/>
        <a:ext cx="93219" cy="93219"/>
      </dsp:txXfrm>
    </dsp:sp>
    <dsp:sp modelId="{613A4E0B-58AB-427D-9051-A8B2C6F55381}">
      <dsp:nvSpPr>
        <dsp:cNvPr id="0" name=""/>
        <dsp:cNvSpPr/>
      </dsp:nvSpPr>
      <dsp:spPr>
        <a:xfrm>
          <a:off x="6092663" y="5722247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74600" y="5758392"/>
        <a:ext cx="19151" cy="19151"/>
      </dsp:txXfrm>
    </dsp:sp>
    <dsp:sp modelId="{FDCE8F53-E322-4B1B-8535-1DF807DB34B9}">
      <dsp:nvSpPr>
        <dsp:cNvPr id="0" name=""/>
        <dsp:cNvSpPr/>
      </dsp:nvSpPr>
      <dsp:spPr>
        <a:xfrm>
          <a:off x="3794521" y="5767967"/>
          <a:ext cx="383023" cy="364923"/>
        </a:xfrm>
        <a:custGeom>
          <a:avLst/>
          <a:gdLst/>
          <a:ahLst/>
          <a:cxnLst/>
          <a:rect l="0" t="0" r="0" b="0"/>
          <a:pathLst>
            <a:path>
              <a:moveTo>
                <a:pt x="0" y="364923"/>
              </a:moveTo>
              <a:lnTo>
                <a:pt x="191511" y="364923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72807" y="5937203"/>
        <a:ext cx="26451" cy="26451"/>
      </dsp:txXfrm>
    </dsp:sp>
    <dsp:sp modelId="{7C1111C3-71C8-4A59-B707-B9C768098517}">
      <dsp:nvSpPr>
        <dsp:cNvPr id="0" name=""/>
        <dsp:cNvSpPr/>
      </dsp:nvSpPr>
      <dsp:spPr>
        <a:xfrm>
          <a:off x="1496378" y="4125811"/>
          <a:ext cx="383023" cy="20070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2007079"/>
              </a:lnTo>
              <a:lnTo>
                <a:pt x="383023" y="200707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1636808" y="5078269"/>
        <a:ext cx="102165" cy="102165"/>
      </dsp:txXfrm>
    </dsp:sp>
    <dsp:sp modelId="{FCD46113-877F-416E-8838-C882836F0D86}">
      <dsp:nvSpPr>
        <dsp:cNvPr id="0" name=""/>
        <dsp:cNvSpPr/>
      </dsp:nvSpPr>
      <dsp:spPr>
        <a:xfrm>
          <a:off x="8390806" y="3167782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572742" y="3203927"/>
        <a:ext cx="19151" cy="19151"/>
      </dsp:txXfrm>
    </dsp:sp>
    <dsp:sp modelId="{08EC2D9E-EEF5-4DFB-B18C-04297E92FEFA}">
      <dsp:nvSpPr>
        <dsp:cNvPr id="0" name=""/>
        <dsp:cNvSpPr/>
      </dsp:nvSpPr>
      <dsp:spPr>
        <a:xfrm>
          <a:off x="6092663" y="3167782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74600" y="3203927"/>
        <a:ext cx="19151" cy="19151"/>
      </dsp:txXfrm>
    </dsp:sp>
    <dsp:sp modelId="{F1254FD0-8054-4A01-9BB5-DAF029D79E79}">
      <dsp:nvSpPr>
        <dsp:cNvPr id="0" name=""/>
        <dsp:cNvSpPr/>
      </dsp:nvSpPr>
      <dsp:spPr>
        <a:xfrm>
          <a:off x="3794521" y="2118732"/>
          <a:ext cx="383023" cy="10947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1094770"/>
              </a:lnTo>
              <a:lnTo>
                <a:pt x="383023" y="10947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57037" y="2637121"/>
        <a:ext cx="57992" cy="57992"/>
      </dsp:txXfrm>
    </dsp:sp>
    <dsp:sp modelId="{41E1D5FE-4EEA-4CEF-A0B1-4FC497542ACA}">
      <dsp:nvSpPr>
        <dsp:cNvPr id="0" name=""/>
        <dsp:cNvSpPr/>
      </dsp:nvSpPr>
      <dsp:spPr>
        <a:xfrm>
          <a:off x="8390806" y="2437935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72742" y="2474080"/>
        <a:ext cx="19151" cy="19151"/>
      </dsp:txXfrm>
    </dsp:sp>
    <dsp:sp modelId="{1274A316-8448-4384-9DDC-03B9602AB4C9}">
      <dsp:nvSpPr>
        <dsp:cNvPr id="0" name=""/>
        <dsp:cNvSpPr/>
      </dsp:nvSpPr>
      <dsp:spPr>
        <a:xfrm>
          <a:off x="6092663" y="2437935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4600" y="2474080"/>
        <a:ext cx="19151" cy="19151"/>
      </dsp:txXfrm>
    </dsp:sp>
    <dsp:sp modelId="{4FA6F336-9B29-4DB9-B2C8-372E4EFE0A0C}">
      <dsp:nvSpPr>
        <dsp:cNvPr id="0" name=""/>
        <dsp:cNvSpPr/>
      </dsp:nvSpPr>
      <dsp:spPr>
        <a:xfrm>
          <a:off x="3794521" y="2118732"/>
          <a:ext cx="383023" cy="3649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364923"/>
              </a:lnTo>
              <a:lnTo>
                <a:pt x="383023" y="3649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72807" y="2287968"/>
        <a:ext cx="26451" cy="26451"/>
      </dsp:txXfrm>
    </dsp:sp>
    <dsp:sp modelId="{E1432CB7-C57F-4F6A-9AA6-E07A554DE93E}">
      <dsp:nvSpPr>
        <dsp:cNvPr id="0" name=""/>
        <dsp:cNvSpPr/>
      </dsp:nvSpPr>
      <dsp:spPr>
        <a:xfrm>
          <a:off x="6092663" y="1708088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74600" y="1744233"/>
        <a:ext cx="19151" cy="19151"/>
      </dsp:txXfrm>
    </dsp:sp>
    <dsp:sp modelId="{F79DD85E-EA4B-4404-A897-412DA6D43D87}">
      <dsp:nvSpPr>
        <dsp:cNvPr id="0" name=""/>
        <dsp:cNvSpPr/>
      </dsp:nvSpPr>
      <dsp:spPr>
        <a:xfrm>
          <a:off x="3794521" y="1753808"/>
          <a:ext cx="383023" cy="364923"/>
        </a:xfrm>
        <a:custGeom>
          <a:avLst/>
          <a:gdLst/>
          <a:ahLst/>
          <a:cxnLst/>
          <a:rect l="0" t="0" r="0" b="0"/>
          <a:pathLst>
            <a:path>
              <a:moveTo>
                <a:pt x="0" y="364923"/>
              </a:moveTo>
              <a:lnTo>
                <a:pt x="191511" y="364923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972807" y="1923044"/>
        <a:ext cx="26451" cy="26451"/>
      </dsp:txXfrm>
    </dsp:sp>
    <dsp:sp modelId="{1C2B6A6B-03CE-4C21-997C-44F53BE44DF7}">
      <dsp:nvSpPr>
        <dsp:cNvPr id="0" name=""/>
        <dsp:cNvSpPr/>
      </dsp:nvSpPr>
      <dsp:spPr>
        <a:xfrm>
          <a:off x="8390806" y="1023961"/>
          <a:ext cx="383023" cy="7298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1511" y="0"/>
              </a:lnTo>
              <a:lnTo>
                <a:pt x="191511" y="729847"/>
              </a:lnTo>
              <a:lnTo>
                <a:pt x="383023" y="7298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61711" y="1368279"/>
        <a:ext cx="41212" cy="41212"/>
      </dsp:txXfrm>
    </dsp:sp>
    <dsp:sp modelId="{9BB05A7D-6827-4237-B2F8-C0F57F329D39}">
      <dsp:nvSpPr>
        <dsp:cNvPr id="0" name=""/>
        <dsp:cNvSpPr/>
      </dsp:nvSpPr>
      <dsp:spPr>
        <a:xfrm>
          <a:off x="8390806" y="978241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72742" y="1014386"/>
        <a:ext cx="19151" cy="19151"/>
      </dsp:txXfrm>
    </dsp:sp>
    <dsp:sp modelId="{D2391F31-FA2D-43F9-9FE8-1200D21AE459}">
      <dsp:nvSpPr>
        <dsp:cNvPr id="0" name=""/>
        <dsp:cNvSpPr/>
      </dsp:nvSpPr>
      <dsp:spPr>
        <a:xfrm>
          <a:off x="8390806" y="294114"/>
          <a:ext cx="383023" cy="729847"/>
        </a:xfrm>
        <a:custGeom>
          <a:avLst/>
          <a:gdLst/>
          <a:ahLst/>
          <a:cxnLst/>
          <a:rect l="0" t="0" r="0" b="0"/>
          <a:pathLst>
            <a:path>
              <a:moveTo>
                <a:pt x="0" y="729847"/>
              </a:moveTo>
              <a:lnTo>
                <a:pt x="191511" y="729847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561711" y="638431"/>
        <a:ext cx="41212" cy="41212"/>
      </dsp:txXfrm>
    </dsp:sp>
    <dsp:sp modelId="{6084A302-5078-4BE0-80B7-B99AA06E451C}">
      <dsp:nvSpPr>
        <dsp:cNvPr id="0" name=""/>
        <dsp:cNvSpPr/>
      </dsp:nvSpPr>
      <dsp:spPr>
        <a:xfrm>
          <a:off x="6092663" y="978241"/>
          <a:ext cx="383023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83023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74600" y="1014386"/>
        <a:ext cx="19151" cy="19151"/>
      </dsp:txXfrm>
    </dsp:sp>
    <dsp:sp modelId="{E4D805C1-0FDD-4506-9132-245D1618CDA6}">
      <dsp:nvSpPr>
        <dsp:cNvPr id="0" name=""/>
        <dsp:cNvSpPr/>
      </dsp:nvSpPr>
      <dsp:spPr>
        <a:xfrm>
          <a:off x="3794521" y="1023961"/>
          <a:ext cx="383023" cy="1094770"/>
        </a:xfrm>
        <a:custGeom>
          <a:avLst/>
          <a:gdLst/>
          <a:ahLst/>
          <a:cxnLst/>
          <a:rect l="0" t="0" r="0" b="0"/>
          <a:pathLst>
            <a:path>
              <a:moveTo>
                <a:pt x="0" y="1094770"/>
              </a:moveTo>
              <a:lnTo>
                <a:pt x="191511" y="1094770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957037" y="1542350"/>
        <a:ext cx="57992" cy="57992"/>
      </dsp:txXfrm>
    </dsp:sp>
    <dsp:sp modelId="{10902F1B-76A0-42BF-B8B6-85638234AC1B}">
      <dsp:nvSpPr>
        <dsp:cNvPr id="0" name=""/>
        <dsp:cNvSpPr/>
      </dsp:nvSpPr>
      <dsp:spPr>
        <a:xfrm>
          <a:off x="1496378" y="2118732"/>
          <a:ext cx="383023" cy="2007079"/>
        </a:xfrm>
        <a:custGeom>
          <a:avLst/>
          <a:gdLst/>
          <a:ahLst/>
          <a:cxnLst/>
          <a:rect l="0" t="0" r="0" b="0"/>
          <a:pathLst>
            <a:path>
              <a:moveTo>
                <a:pt x="0" y="2007079"/>
              </a:moveTo>
              <a:lnTo>
                <a:pt x="191511" y="2007079"/>
              </a:lnTo>
              <a:lnTo>
                <a:pt x="191511" y="0"/>
              </a:lnTo>
              <a:lnTo>
                <a:pt x="383023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1636808" y="3071189"/>
        <a:ext cx="102165" cy="102165"/>
      </dsp:txXfrm>
    </dsp:sp>
    <dsp:sp modelId="{47AE8846-F21F-4E4C-B4A3-D44DA4BF791C}">
      <dsp:nvSpPr>
        <dsp:cNvPr id="0" name=""/>
        <dsp:cNvSpPr/>
      </dsp:nvSpPr>
      <dsp:spPr>
        <a:xfrm rot="16200000">
          <a:off x="-332080" y="3833872"/>
          <a:ext cx="3073040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130" tIns="24130" rIns="24130" bIns="24130" numCol="1" spcCol="1270" anchor="ctr" anchorCtr="0">
          <a:noAutofit/>
        </a:bodyPr>
        <a:lstStyle/>
        <a:p>
          <a:pPr lvl="0" algn="ctr" defTabSz="1689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800" kern="1200"/>
            <a:t>Plan</a:t>
          </a:r>
          <a:endParaRPr lang="zh-CN" altLang="en-US" sz="3800" kern="1200"/>
        </a:p>
      </dsp:txBody>
      <dsp:txXfrm>
        <a:off x="-332080" y="3833872"/>
        <a:ext cx="3073040" cy="583877"/>
      </dsp:txXfrm>
    </dsp:sp>
    <dsp:sp modelId="{D456BF37-646F-420A-817B-2C6FE870644F}">
      <dsp:nvSpPr>
        <dsp:cNvPr id="0" name=""/>
        <dsp:cNvSpPr/>
      </dsp:nvSpPr>
      <dsp:spPr>
        <a:xfrm>
          <a:off x="1879402" y="1826793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Baseline</a:t>
          </a:r>
          <a:endParaRPr lang="zh-CN" altLang="en-US" sz="2100" kern="1200"/>
        </a:p>
      </dsp:txBody>
      <dsp:txXfrm>
        <a:off x="1879402" y="1826793"/>
        <a:ext cx="1915118" cy="583877"/>
      </dsp:txXfrm>
    </dsp:sp>
    <dsp:sp modelId="{9930AFAD-7CAA-421C-A6F6-BE96E32B90BE}">
      <dsp:nvSpPr>
        <dsp:cNvPr id="0" name=""/>
        <dsp:cNvSpPr/>
      </dsp:nvSpPr>
      <dsp:spPr>
        <a:xfrm>
          <a:off x="4177545" y="732022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Deep Learning</a:t>
          </a:r>
          <a:endParaRPr lang="zh-CN" altLang="en-US" sz="2100" kern="1200"/>
        </a:p>
      </dsp:txBody>
      <dsp:txXfrm>
        <a:off x="4177545" y="732022"/>
        <a:ext cx="1915118" cy="583877"/>
      </dsp:txXfrm>
    </dsp:sp>
    <dsp:sp modelId="{AEAE9668-1594-42A7-936C-F6D9B03E5605}">
      <dsp:nvSpPr>
        <dsp:cNvPr id="0" name=""/>
        <dsp:cNvSpPr/>
      </dsp:nvSpPr>
      <dsp:spPr>
        <a:xfrm>
          <a:off x="6475687" y="732022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Project</a:t>
          </a:r>
          <a:endParaRPr lang="zh-CN" altLang="en-US" sz="2100" kern="1200"/>
        </a:p>
      </dsp:txBody>
      <dsp:txXfrm>
        <a:off x="6475687" y="732022"/>
        <a:ext cx="1915118" cy="583877"/>
      </dsp:txXfrm>
    </dsp:sp>
    <dsp:sp modelId="{EC8A8FAF-CCC1-447F-AF4A-1B7F5640C737}">
      <dsp:nvSpPr>
        <dsp:cNvPr id="0" name=""/>
        <dsp:cNvSpPr/>
      </dsp:nvSpPr>
      <dsp:spPr>
        <a:xfrm>
          <a:off x="8773830" y="2175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10:00-11:30</a:t>
          </a:r>
          <a:endParaRPr lang="zh-CN" altLang="en-US" sz="2100" kern="1200"/>
        </a:p>
      </dsp:txBody>
      <dsp:txXfrm>
        <a:off x="8773830" y="2175"/>
        <a:ext cx="1915118" cy="583877"/>
      </dsp:txXfrm>
    </dsp:sp>
    <dsp:sp modelId="{71E54C21-FAE6-416E-8AEA-B2515CFE83AE}">
      <dsp:nvSpPr>
        <dsp:cNvPr id="0" name=""/>
        <dsp:cNvSpPr/>
      </dsp:nvSpPr>
      <dsp:spPr>
        <a:xfrm>
          <a:off x="8773830" y="732022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15:00-16:00</a:t>
          </a:r>
          <a:endParaRPr lang="zh-CN" altLang="en-US" sz="2100" kern="1200"/>
        </a:p>
      </dsp:txBody>
      <dsp:txXfrm>
        <a:off x="8773830" y="732022"/>
        <a:ext cx="1915118" cy="583877"/>
      </dsp:txXfrm>
    </dsp:sp>
    <dsp:sp modelId="{2626B804-1F9E-491A-887A-335F31F19246}">
      <dsp:nvSpPr>
        <dsp:cNvPr id="0" name=""/>
        <dsp:cNvSpPr/>
      </dsp:nvSpPr>
      <dsp:spPr>
        <a:xfrm>
          <a:off x="8773830" y="1461869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22:00-23:00</a:t>
          </a:r>
          <a:endParaRPr lang="zh-CN" altLang="en-US" sz="2100" kern="1200"/>
        </a:p>
      </dsp:txBody>
      <dsp:txXfrm>
        <a:off x="8773830" y="1461869"/>
        <a:ext cx="1915118" cy="583877"/>
      </dsp:txXfrm>
    </dsp:sp>
    <dsp:sp modelId="{44BCBFC6-8C63-4514-BA69-13DD8745D3E0}">
      <dsp:nvSpPr>
        <dsp:cNvPr id="0" name=""/>
        <dsp:cNvSpPr/>
      </dsp:nvSpPr>
      <dsp:spPr>
        <a:xfrm>
          <a:off x="4177545" y="1461869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Accounting</a:t>
          </a:r>
          <a:endParaRPr lang="zh-CN" altLang="en-US" sz="2100" kern="1200"/>
        </a:p>
      </dsp:txBody>
      <dsp:txXfrm>
        <a:off x="4177545" y="1461869"/>
        <a:ext cx="1915118" cy="583877"/>
      </dsp:txXfrm>
    </dsp:sp>
    <dsp:sp modelId="{AA1B7C83-7034-49D6-85C4-E9976616E112}">
      <dsp:nvSpPr>
        <dsp:cNvPr id="0" name=""/>
        <dsp:cNvSpPr/>
      </dsp:nvSpPr>
      <dsp:spPr>
        <a:xfrm>
          <a:off x="6475687" y="1461869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16:00-17:00</a:t>
          </a:r>
          <a:endParaRPr lang="zh-CN" altLang="en-US" sz="2100" kern="1200"/>
        </a:p>
      </dsp:txBody>
      <dsp:txXfrm>
        <a:off x="6475687" y="1461869"/>
        <a:ext cx="1915118" cy="583877"/>
      </dsp:txXfrm>
    </dsp:sp>
    <dsp:sp modelId="{2984E2B2-5E92-4960-B78B-1C0F04ACCCB2}">
      <dsp:nvSpPr>
        <dsp:cNvPr id="0" name=""/>
        <dsp:cNvSpPr/>
      </dsp:nvSpPr>
      <dsp:spPr>
        <a:xfrm>
          <a:off x="4177545" y="2191717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PM</a:t>
          </a:r>
          <a:endParaRPr lang="zh-CN" altLang="en-US" sz="2100" kern="1200"/>
        </a:p>
      </dsp:txBody>
      <dsp:txXfrm>
        <a:off x="4177545" y="2191717"/>
        <a:ext cx="1915118" cy="583877"/>
      </dsp:txXfrm>
    </dsp:sp>
    <dsp:sp modelId="{17C3B5E8-1402-455B-BE7C-F5D70C0539CE}">
      <dsp:nvSpPr>
        <dsp:cNvPr id="0" name=""/>
        <dsp:cNvSpPr/>
      </dsp:nvSpPr>
      <dsp:spPr>
        <a:xfrm>
          <a:off x="6475687" y="2191717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Articles</a:t>
          </a:r>
          <a:endParaRPr lang="zh-CN" altLang="en-US" sz="2100" kern="1200"/>
        </a:p>
      </dsp:txBody>
      <dsp:txXfrm>
        <a:off x="6475687" y="2191717"/>
        <a:ext cx="1915118" cy="583877"/>
      </dsp:txXfrm>
    </dsp:sp>
    <dsp:sp modelId="{4D8ECBE0-4D67-410A-8663-880E8D210ED1}">
      <dsp:nvSpPr>
        <dsp:cNvPr id="0" name=""/>
        <dsp:cNvSpPr/>
      </dsp:nvSpPr>
      <dsp:spPr>
        <a:xfrm>
          <a:off x="8773830" y="2191717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11:30-12:30</a:t>
          </a:r>
          <a:endParaRPr lang="zh-CN" altLang="en-US" sz="2100" kern="1200"/>
        </a:p>
      </dsp:txBody>
      <dsp:txXfrm>
        <a:off x="8773830" y="2191717"/>
        <a:ext cx="1915118" cy="583877"/>
      </dsp:txXfrm>
    </dsp:sp>
    <dsp:sp modelId="{80600A35-84AA-43CE-81F3-F98690856545}">
      <dsp:nvSpPr>
        <dsp:cNvPr id="0" name=""/>
        <dsp:cNvSpPr/>
      </dsp:nvSpPr>
      <dsp:spPr>
        <a:xfrm>
          <a:off x="4177545" y="2921564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Leisurely Tonight</a:t>
          </a:r>
          <a:endParaRPr lang="zh-CN" altLang="en-US" sz="2100" kern="1200"/>
        </a:p>
      </dsp:txBody>
      <dsp:txXfrm>
        <a:off x="4177545" y="2921564"/>
        <a:ext cx="1915118" cy="583877"/>
      </dsp:txXfrm>
    </dsp:sp>
    <dsp:sp modelId="{A9B15C1A-4C4B-4F3A-A878-84EA420CF092}">
      <dsp:nvSpPr>
        <dsp:cNvPr id="0" name=""/>
        <dsp:cNvSpPr/>
      </dsp:nvSpPr>
      <dsp:spPr>
        <a:xfrm>
          <a:off x="6475687" y="2921564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hower/Dinner</a:t>
          </a:r>
          <a:endParaRPr lang="zh-CN" altLang="en-US" sz="2100" kern="1200"/>
        </a:p>
      </dsp:txBody>
      <dsp:txXfrm>
        <a:off x="6475687" y="2921564"/>
        <a:ext cx="1915118" cy="583877"/>
      </dsp:txXfrm>
    </dsp:sp>
    <dsp:sp modelId="{CF727354-29D2-487B-B444-C7F2F7C6251F}">
      <dsp:nvSpPr>
        <dsp:cNvPr id="0" name=""/>
        <dsp:cNvSpPr/>
      </dsp:nvSpPr>
      <dsp:spPr>
        <a:xfrm>
          <a:off x="8773830" y="2921564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21:00-21:30</a:t>
          </a:r>
          <a:endParaRPr lang="zh-CN" altLang="en-US" sz="2100" kern="1200"/>
        </a:p>
      </dsp:txBody>
      <dsp:txXfrm>
        <a:off x="8773830" y="2921564"/>
        <a:ext cx="1915118" cy="583877"/>
      </dsp:txXfrm>
    </dsp:sp>
    <dsp:sp modelId="{E2CE8335-163F-4FC8-9EB2-2F1AB9A3494D}">
      <dsp:nvSpPr>
        <dsp:cNvPr id="0" name=""/>
        <dsp:cNvSpPr/>
      </dsp:nvSpPr>
      <dsp:spPr>
        <a:xfrm>
          <a:off x="1879402" y="5840952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Reminder</a:t>
          </a:r>
          <a:endParaRPr lang="zh-CN" altLang="en-US" sz="2100" kern="1200"/>
        </a:p>
      </dsp:txBody>
      <dsp:txXfrm>
        <a:off x="1879402" y="5840952"/>
        <a:ext cx="1915118" cy="583877"/>
      </dsp:txXfrm>
    </dsp:sp>
    <dsp:sp modelId="{7E713748-379C-4B5E-9EC6-622A2DAA67D9}">
      <dsp:nvSpPr>
        <dsp:cNvPr id="0" name=""/>
        <dsp:cNvSpPr/>
      </dsp:nvSpPr>
      <dsp:spPr>
        <a:xfrm>
          <a:off x="4177545" y="5476028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hopping list</a:t>
          </a:r>
          <a:endParaRPr lang="zh-CN" altLang="en-US" sz="2100" kern="1200"/>
        </a:p>
      </dsp:txBody>
      <dsp:txXfrm>
        <a:off x="4177545" y="5476028"/>
        <a:ext cx="1915118" cy="583877"/>
      </dsp:txXfrm>
    </dsp:sp>
    <dsp:sp modelId="{50DFE8EC-C200-4654-AAE8-1C218BF1FF46}">
      <dsp:nvSpPr>
        <dsp:cNvPr id="0" name=""/>
        <dsp:cNvSpPr/>
      </dsp:nvSpPr>
      <dsp:spPr>
        <a:xfrm>
          <a:off x="6475687" y="5476028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Daily Stuff</a:t>
          </a:r>
          <a:endParaRPr lang="zh-CN" altLang="en-US" sz="2100" kern="1200"/>
        </a:p>
      </dsp:txBody>
      <dsp:txXfrm>
        <a:off x="6475687" y="5476028"/>
        <a:ext cx="1915118" cy="583877"/>
      </dsp:txXfrm>
    </dsp:sp>
    <dsp:sp modelId="{4FAF6DC7-F014-4374-961B-69AF23683EBC}">
      <dsp:nvSpPr>
        <dsp:cNvPr id="0" name=""/>
        <dsp:cNvSpPr/>
      </dsp:nvSpPr>
      <dsp:spPr>
        <a:xfrm>
          <a:off x="8773830" y="3651411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Noodles</a:t>
          </a:r>
          <a:endParaRPr lang="zh-CN" altLang="en-US" sz="2100" kern="1200"/>
        </a:p>
      </dsp:txBody>
      <dsp:txXfrm>
        <a:off x="8773830" y="3651411"/>
        <a:ext cx="1915118" cy="583877"/>
      </dsp:txXfrm>
    </dsp:sp>
    <dsp:sp modelId="{550E294F-EC44-419B-ACBA-76EA29C580AF}">
      <dsp:nvSpPr>
        <dsp:cNvPr id="0" name=""/>
        <dsp:cNvSpPr/>
      </dsp:nvSpPr>
      <dsp:spPr>
        <a:xfrm>
          <a:off x="8773830" y="4381258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Jacket</a:t>
          </a:r>
          <a:endParaRPr lang="zh-CN" altLang="en-US" sz="2100" kern="1200"/>
        </a:p>
      </dsp:txBody>
      <dsp:txXfrm>
        <a:off x="8773830" y="4381258"/>
        <a:ext cx="1915118" cy="583877"/>
      </dsp:txXfrm>
    </dsp:sp>
    <dsp:sp modelId="{C4CC9163-AF6A-4C65-9F2D-CACC9DB43624}">
      <dsp:nvSpPr>
        <dsp:cNvPr id="0" name=""/>
        <dsp:cNvSpPr/>
      </dsp:nvSpPr>
      <dsp:spPr>
        <a:xfrm>
          <a:off x="8773830" y="5111105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Cooker</a:t>
          </a:r>
          <a:endParaRPr lang="zh-CN" altLang="en-US" sz="2100" kern="1200"/>
        </a:p>
      </dsp:txBody>
      <dsp:txXfrm>
        <a:off x="8773830" y="5111105"/>
        <a:ext cx="1915118" cy="583877"/>
      </dsp:txXfrm>
    </dsp:sp>
    <dsp:sp modelId="{964E3496-9F20-4756-A220-FBA1D5E4980C}">
      <dsp:nvSpPr>
        <dsp:cNvPr id="0" name=""/>
        <dsp:cNvSpPr/>
      </dsp:nvSpPr>
      <dsp:spPr>
        <a:xfrm>
          <a:off x="8773830" y="5840952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hower Filter</a:t>
          </a:r>
          <a:endParaRPr lang="zh-CN" altLang="en-US" sz="2100" kern="1200"/>
        </a:p>
      </dsp:txBody>
      <dsp:txXfrm>
        <a:off x="8773830" y="5840952"/>
        <a:ext cx="1915118" cy="583877"/>
      </dsp:txXfrm>
    </dsp:sp>
    <dsp:sp modelId="{5E8E4353-97E3-4769-8745-E51435D5D5C3}">
      <dsp:nvSpPr>
        <dsp:cNvPr id="0" name=""/>
        <dsp:cNvSpPr/>
      </dsp:nvSpPr>
      <dsp:spPr>
        <a:xfrm>
          <a:off x="8773830" y="6570799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unscreen</a:t>
          </a:r>
          <a:endParaRPr lang="zh-CN" altLang="en-US" sz="2100" kern="1200"/>
        </a:p>
      </dsp:txBody>
      <dsp:txXfrm>
        <a:off x="8773830" y="6570799"/>
        <a:ext cx="1915118" cy="583877"/>
      </dsp:txXfrm>
    </dsp:sp>
    <dsp:sp modelId="{D7C5D150-03F6-45BD-A169-D47A44E30451}">
      <dsp:nvSpPr>
        <dsp:cNvPr id="0" name=""/>
        <dsp:cNvSpPr/>
      </dsp:nvSpPr>
      <dsp:spPr>
        <a:xfrm>
          <a:off x="8773830" y="7300646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laundry</a:t>
          </a:r>
          <a:endParaRPr lang="zh-CN" altLang="en-US" sz="2100" kern="1200"/>
        </a:p>
      </dsp:txBody>
      <dsp:txXfrm>
        <a:off x="8773830" y="7300646"/>
        <a:ext cx="1915118" cy="583877"/>
      </dsp:txXfrm>
    </dsp:sp>
    <dsp:sp modelId="{D39F0EBD-FE23-49ED-8731-BF50C8139E65}">
      <dsp:nvSpPr>
        <dsp:cNvPr id="0" name=""/>
        <dsp:cNvSpPr/>
      </dsp:nvSpPr>
      <dsp:spPr>
        <a:xfrm>
          <a:off x="4177545" y="6205875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Financial</a:t>
          </a:r>
          <a:endParaRPr lang="zh-CN" altLang="en-US" sz="2100" kern="1200"/>
        </a:p>
      </dsp:txBody>
      <dsp:txXfrm>
        <a:off x="4177545" y="6205875"/>
        <a:ext cx="1915118" cy="583877"/>
      </dsp:txXfrm>
    </dsp:sp>
    <dsp:sp modelId="{53AEF0C2-BE19-450F-87F1-3F6A8CDD2C4F}">
      <dsp:nvSpPr>
        <dsp:cNvPr id="0" name=""/>
        <dsp:cNvSpPr/>
      </dsp:nvSpPr>
      <dsp:spPr>
        <a:xfrm>
          <a:off x="6475687" y="6205875"/>
          <a:ext cx="1915118" cy="58387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BOA Credit</a:t>
          </a:r>
          <a:endParaRPr lang="zh-CN" altLang="en-US" sz="2100" kern="1200"/>
        </a:p>
      </dsp:txBody>
      <dsp:txXfrm>
        <a:off x="6475687" y="6205875"/>
        <a:ext cx="1915118" cy="58387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37111FA-1130-4437-B152-C1F19206E3C5}">
      <dsp:nvSpPr>
        <dsp:cNvPr id="0" name=""/>
        <dsp:cNvSpPr/>
      </dsp:nvSpPr>
      <dsp:spPr>
        <a:xfrm>
          <a:off x="985518" y="1915010"/>
          <a:ext cx="361946" cy="14655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973" y="0"/>
              </a:lnTo>
              <a:lnTo>
                <a:pt x="180973" y="1465579"/>
              </a:lnTo>
              <a:lnTo>
                <a:pt x="361946" y="146557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128751" y="2610059"/>
        <a:ext cx="75480" cy="75480"/>
      </dsp:txXfrm>
    </dsp:sp>
    <dsp:sp modelId="{AB50A51B-F20A-4F5E-94BD-F9D77A9332BC}">
      <dsp:nvSpPr>
        <dsp:cNvPr id="0" name=""/>
        <dsp:cNvSpPr/>
      </dsp:nvSpPr>
      <dsp:spPr>
        <a:xfrm>
          <a:off x="3157197" y="2690905"/>
          <a:ext cx="361946" cy="3448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973" y="0"/>
              </a:lnTo>
              <a:lnTo>
                <a:pt x="180973" y="344842"/>
              </a:lnTo>
              <a:lnTo>
                <a:pt x="361946" y="3448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25672" y="2850828"/>
        <a:ext cx="24996" cy="24996"/>
      </dsp:txXfrm>
    </dsp:sp>
    <dsp:sp modelId="{3AD7E826-24D0-4602-AAA0-C527D48B2356}">
      <dsp:nvSpPr>
        <dsp:cNvPr id="0" name=""/>
        <dsp:cNvSpPr/>
      </dsp:nvSpPr>
      <dsp:spPr>
        <a:xfrm>
          <a:off x="3157197" y="2346063"/>
          <a:ext cx="361946" cy="344842"/>
        </a:xfrm>
        <a:custGeom>
          <a:avLst/>
          <a:gdLst/>
          <a:ahLst/>
          <a:cxnLst/>
          <a:rect l="0" t="0" r="0" b="0"/>
          <a:pathLst>
            <a:path>
              <a:moveTo>
                <a:pt x="0" y="344842"/>
              </a:moveTo>
              <a:lnTo>
                <a:pt x="180973" y="344842"/>
              </a:lnTo>
              <a:lnTo>
                <a:pt x="180973" y="0"/>
              </a:lnTo>
              <a:lnTo>
                <a:pt x="36194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25672" y="2505986"/>
        <a:ext cx="24996" cy="24996"/>
      </dsp:txXfrm>
    </dsp:sp>
    <dsp:sp modelId="{65BE38A7-EFDD-42A5-8387-87F6ED284FA3}">
      <dsp:nvSpPr>
        <dsp:cNvPr id="0" name=""/>
        <dsp:cNvSpPr/>
      </dsp:nvSpPr>
      <dsp:spPr>
        <a:xfrm>
          <a:off x="985518" y="1915010"/>
          <a:ext cx="361946" cy="7758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973" y="0"/>
              </a:lnTo>
              <a:lnTo>
                <a:pt x="180973" y="775894"/>
              </a:lnTo>
              <a:lnTo>
                <a:pt x="361946" y="77589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145087" y="2281553"/>
        <a:ext cx="42808" cy="42808"/>
      </dsp:txXfrm>
    </dsp:sp>
    <dsp:sp modelId="{96819C43-A9FE-4707-BD15-49B549232EF9}">
      <dsp:nvSpPr>
        <dsp:cNvPr id="0" name=""/>
        <dsp:cNvSpPr/>
      </dsp:nvSpPr>
      <dsp:spPr>
        <a:xfrm>
          <a:off x="5328875" y="1610658"/>
          <a:ext cx="36194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6194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0799" y="1647330"/>
        <a:ext cx="18097" cy="18097"/>
      </dsp:txXfrm>
    </dsp:sp>
    <dsp:sp modelId="{5F04F140-49BC-44CA-A5CF-ED23984D9D76}">
      <dsp:nvSpPr>
        <dsp:cNvPr id="0" name=""/>
        <dsp:cNvSpPr/>
      </dsp:nvSpPr>
      <dsp:spPr>
        <a:xfrm>
          <a:off x="3157197" y="1139115"/>
          <a:ext cx="361946" cy="5172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973" y="0"/>
              </a:lnTo>
              <a:lnTo>
                <a:pt x="180973" y="517263"/>
              </a:lnTo>
              <a:lnTo>
                <a:pt x="361946" y="51726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22387" y="1381964"/>
        <a:ext cx="31566" cy="31566"/>
      </dsp:txXfrm>
    </dsp:sp>
    <dsp:sp modelId="{91F39652-BB1B-402B-9B9E-A81D69F5617D}">
      <dsp:nvSpPr>
        <dsp:cNvPr id="0" name=""/>
        <dsp:cNvSpPr/>
      </dsp:nvSpPr>
      <dsp:spPr>
        <a:xfrm>
          <a:off x="5328875" y="621852"/>
          <a:ext cx="361946" cy="3448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0973" y="0"/>
              </a:lnTo>
              <a:lnTo>
                <a:pt x="180973" y="344842"/>
              </a:lnTo>
              <a:lnTo>
                <a:pt x="361946" y="3448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7350" y="781775"/>
        <a:ext cx="24996" cy="24996"/>
      </dsp:txXfrm>
    </dsp:sp>
    <dsp:sp modelId="{58FF73D2-2B1D-4326-A086-2D2DD7B18C7D}">
      <dsp:nvSpPr>
        <dsp:cNvPr id="0" name=""/>
        <dsp:cNvSpPr/>
      </dsp:nvSpPr>
      <dsp:spPr>
        <a:xfrm>
          <a:off x="5328875" y="277010"/>
          <a:ext cx="361946" cy="344842"/>
        </a:xfrm>
        <a:custGeom>
          <a:avLst/>
          <a:gdLst/>
          <a:ahLst/>
          <a:cxnLst/>
          <a:rect l="0" t="0" r="0" b="0"/>
          <a:pathLst>
            <a:path>
              <a:moveTo>
                <a:pt x="0" y="344842"/>
              </a:moveTo>
              <a:lnTo>
                <a:pt x="180973" y="344842"/>
              </a:lnTo>
              <a:lnTo>
                <a:pt x="180973" y="0"/>
              </a:lnTo>
              <a:lnTo>
                <a:pt x="36194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7350" y="436933"/>
        <a:ext cx="24996" cy="24996"/>
      </dsp:txXfrm>
    </dsp:sp>
    <dsp:sp modelId="{D08192B3-6A9F-43A7-A6A4-E3CF0E3E119D}">
      <dsp:nvSpPr>
        <dsp:cNvPr id="0" name=""/>
        <dsp:cNvSpPr/>
      </dsp:nvSpPr>
      <dsp:spPr>
        <a:xfrm>
          <a:off x="3157197" y="621852"/>
          <a:ext cx="361946" cy="517263"/>
        </a:xfrm>
        <a:custGeom>
          <a:avLst/>
          <a:gdLst/>
          <a:ahLst/>
          <a:cxnLst/>
          <a:rect l="0" t="0" r="0" b="0"/>
          <a:pathLst>
            <a:path>
              <a:moveTo>
                <a:pt x="0" y="517263"/>
              </a:moveTo>
              <a:lnTo>
                <a:pt x="180973" y="517263"/>
              </a:lnTo>
              <a:lnTo>
                <a:pt x="180973" y="0"/>
              </a:lnTo>
              <a:lnTo>
                <a:pt x="36194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22387" y="864700"/>
        <a:ext cx="31566" cy="31566"/>
      </dsp:txXfrm>
    </dsp:sp>
    <dsp:sp modelId="{22DC00D5-0FC3-4C9A-B889-B732357E2B93}">
      <dsp:nvSpPr>
        <dsp:cNvPr id="0" name=""/>
        <dsp:cNvSpPr/>
      </dsp:nvSpPr>
      <dsp:spPr>
        <a:xfrm>
          <a:off x="985518" y="1139115"/>
          <a:ext cx="361946" cy="775894"/>
        </a:xfrm>
        <a:custGeom>
          <a:avLst/>
          <a:gdLst/>
          <a:ahLst/>
          <a:cxnLst/>
          <a:rect l="0" t="0" r="0" b="0"/>
          <a:pathLst>
            <a:path>
              <a:moveTo>
                <a:pt x="0" y="775894"/>
              </a:moveTo>
              <a:lnTo>
                <a:pt x="180973" y="775894"/>
              </a:lnTo>
              <a:lnTo>
                <a:pt x="180973" y="0"/>
              </a:lnTo>
              <a:lnTo>
                <a:pt x="36194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145087" y="1505658"/>
        <a:ext cx="42808" cy="42808"/>
      </dsp:txXfrm>
    </dsp:sp>
    <dsp:sp modelId="{13B31FC7-D576-4A66-BE14-D30919A7EFCC}">
      <dsp:nvSpPr>
        <dsp:cNvPr id="0" name=""/>
        <dsp:cNvSpPr/>
      </dsp:nvSpPr>
      <dsp:spPr>
        <a:xfrm>
          <a:off x="985518" y="449431"/>
          <a:ext cx="361946" cy="1465579"/>
        </a:xfrm>
        <a:custGeom>
          <a:avLst/>
          <a:gdLst/>
          <a:ahLst/>
          <a:cxnLst/>
          <a:rect l="0" t="0" r="0" b="0"/>
          <a:pathLst>
            <a:path>
              <a:moveTo>
                <a:pt x="0" y="1465579"/>
              </a:moveTo>
              <a:lnTo>
                <a:pt x="180973" y="1465579"/>
              </a:lnTo>
              <a:lnTo>
                <a:pt x="180973" y="0"/>
              </a:lnTo>
              <a:lnTo>
                <a:pt x="36194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128751" y="1144480"/>
        <a:ext cx="75480" cy="75480"/>
      </dsp:txXfrm>
    </dsp:sp>
    <dsp:sp modelId="{47AE8846-F21F-4E4C-B4A3-D44DA4BF791C}">
      <dsp:nvSpPr>
        <dsp:cNvPr id="0" name=""/>
        <dsp:cNvSpPr/>
      </dsp:nvSpPr>
      <dsp:spPr>
        <a:xfrm rot="16200000">
          <a:off x="-742322" y="1639136"/>
          <a:ext cx="2903934" cy="5517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1600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600" kern="1200"/>
            <a:t>Feedback</a:t>
          </a:r>
          <a:endParaRPr lang="zh-CN" altLang="en-US" sz="3600" kern="1200"/>
        </a:p>
      </dsp:txBody>
      <dsp:txXfrm>
        <a:off x="-742322" y="1639136"/>
        <a:ext cx="2903934" cy="551747"/>
      </dsp:txXfrm>
    </dsp:sp>
    <dsp:sp modelId="{D8029DD7-C3D4-4A1B-A556-4867F2CA8583}">
      <dsp:nvSpPr>
        <dsp:cNvPr id="0" name=""/>
        <dsp:cNvSpPr/>
      </dsp:nvSpPr>
      <dsp:spPr>
        <a:xfrm>
          <a:off x="1347465" y="173557"/>
          <a:ext cx="1809731" cy="5517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k myself why to do it continualy</a:t>
          </a:r>
          <a:endParaRPr lang="zh-CN" altLang="en-US" sz="1300" kern="1200"/>
        </a:p>
      </dsp:txBody>
      <dsp:txXfrm>
        <a:off x="1347465" y="173557"/>
        <a:ext cx="1809731" cy="551747"/>
      </dsp:txXfrm>
    </dsp:sp>
    <dsp:sp modelId="{847F8605-730D-4F97-9EB1-4814AB2E5EA0}">
      <dsp:nvSpPr>
        <dsp:cNvPr id="0" name=""/>
        <dsp:cNvSpPr/>
      </dsp:nvSpPr>
      <dsp:spPr>
        <a:xfrm>
          <a:off x="1347465" y="863241"/>
          <a:ext cx="1809731" cy="5517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elf-cultivation</a:t>
          </a:r>
          <a:endParaRPr lang="zh-CN" altLang="en-US" sz="1300" kern="1200"/>
        </a:p>
      </dsp:txBody>
      <dsp:txXfrm>
        <a:off x="1347465" y="863241"/>
        <a:ext cx="1809731" cy="551747"/>
      </dsp:txXfrm>
    </dsp:sp>
    <dsp:sp modelId="{2D84C818-2A26-41DF-9C1B-FAD2545018FE}">
      <dsp:nvSpPr>
        <dsp:cNvPr id="0" name=""/>
        <dsp:cNvSpPr/>
      </dsp:nvSpPr>
      <dsp:spPr>
        <a:xfrm>
          <a:off x="3519143" y="345978"/>
          <a:ext cx="1809731" cy="5517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upport by Mindset and emotions</a:t>
          </a:r>
          <a:endParaRPr lang="zh-CN" altLang="en-US" sz="1300" kern="1200"/>
        </a:p>
      </dsp:txBody>
      <dsp:txXfrm>
        <a:off x="3519143" y="345978"/>
        <a:ext cx="1809731" cy="551747"/>
      </dsp:txXfrm>
    </dsp:sp>
    <dsp:sp modelId="{8D2B3A34-C2FF-4E80-9F71-CC09446E9B4B}">
      <dsp:nvSpPr>
        <dsp:cNvPr id="0" name=""/>
        <dsp:cNvSpPr/>
      </dsp:nvSpPr>
      <dsp:spPr>
        <a:xfrm>
          <a:off x="5690821" y="1136"/>
          <a:ext cx="1809731" cy="5517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are about how to solve problem</a:t>
          </a:r>
          <a:endParaRPr lang="zh-CN" altLang="en-US" sz="1300" kern="1200"/>
        </a:p>
      </dsp:txBody>
      <dsp:txXfrm>
        <a:off x="5690821" y="1136"/>
        <a:ext cx="1809731" cy="551747"/>
      </dsp:txXfrm>
    </dsp:sp>
    <dsp:sp modelId="{975C414A-B981-41AF-93C6-16CA8639F08F}">
      <dsp:nvSpPr>
        <dsp:cNvPr id="0" name=""/>
        <dsp:cNvSpPr/>
      </dsp:nvSpPr>
      <dsp:spPr>
        <a:xfrm>
          <a:off x="5690821" y="690820"/>
          <a:ext cx="1809731" cy="5517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ry your best but not scared</a:t>
          </a:r>
          <a:endParaRPr lang="zh-CN" altLang="en-US" sz="1300" kern="1200"/>
        </a:p>
      </dsp:txBody>
      <dsp:txXfrm>
        <a:off x="5690821" y="690820"/>
        <a:ext cx="1809731" cy="551747"/>
      </dsp:txXfrm>
    </dsp:sp>
    <dsp:sp modelId="{CF14C786-B92A-4D82-A9E0-9B2C8DC98635}">
      <dsp:nvSpPr>
        <dsp:cNvPr id="0" name=""/>
        <dsp:cNvSpPr/>
      </dsp:nvSpPr>
      <dsp:spPr>
        <a:xfrm>
          <a:off x="3519143" y="1380505"/>
          <a:ext cx="1809731" cy="5517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ctive Action</a:t>
          </a:r>
          <a:endParaRPr lang="zh-CN" altLang="en-US" sz="1300" kern="1200"/>
        </a:p>
      </dsp:txBody>
      <dsp:txXfrm>
        <a:off x="3519143" y="1380505"/>
        <a:ext cx="1809731" cy="551747"/>
      </dsp:txXfrm>
    </dsp:sp>
    <dsp:sp modelId="{14A03383-AA53-4960-BA7C-E62DD887737A}">
      <dsp:nvSpPr>
        <dsp:cNvPr id="0" name=""/>
        <dsp:cNvSpPr/>
      </dsp:nvSpPr>
      <dsp:spPr>
        <a:xfrm>
          <a:off x="5690821" y="1380505"/>
          <a:ext cx="1809731" cy="5517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Imporve</a:t>
          </a:r>
          <a:r>
            <a:rPr lang="en-US" altLang="zh-CN" sz="1300" kern="1200" baseline="0"/>
            <a:t> skills from things that I am not good at</a:t>
          </a:r>
          <a:endParaRPr lang="zh-CN" altLang="en-US" sz="1300" kern="1200"/>
        </a:p>
      </dsp:txBody>
      <dsp:txXfrm>
        <a:off x="5690821" y="1380505"/>
        <a:ext cx="1809731" cy="551747"/>
      </dsp:txXfrm>
    </dsp:sp>
    <dsp:sp modelId="{667EC47A-D406-433A-9EE9-6981B639D7B7}">
      <dsp:nvSpPr>
        <dsp:cNvPr id="0" name=""/>
        <dsp:cNvSpPr/>
      </dsp:nvSpPr>
      <dsp:spPr>
        <a:xfrm>
          <a:off x="1347465" y="2415031"/>
          <a:ext cx="1809731" cy="5517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ynamic</a:t>
          </a:r>
          <a:endParaRPr lang="zh-CN" altLang="en-US" sz="1300" kern="1200"/>
        </a:p>
      </dsp:txBody>
      <dsp:txXfrm>
        <a:off x="1347465" y="2415031"/>
        <a:ext cx="1809731" cy="551747"/>
      </dsp:txXfrm>
    </dsp:sp>
    <dsp:sp modelId="{C89F51ED-3374-442C-92AA-F1197A936B88}">
      <dsp:nvSpPr>
        <dsp:cNvPr id="0" name=""/>
        <dsp:cNvSpPr/>
      </dsp:nvSpPr>
      <dsp:spPr>
        <a:xfrm>
          <a:off x="3519143" y="2070189"/>
          <a:ext cx="1809731" cy="5517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ursuit main goal</a:t>
          </a:r>
          <a:endParaRPr lang="zh-CN" altLang="en-US" sz="1300" kern="1200"/>
        </a:p>
      </dsp:txBody>
      <dsp:txXfrm>
        <a:off x="3519143" y="2070189"/>
        <a:ext cx="1809731" cy="551747"/>
      </dsp:txXfrm>
    </dsp:sp>
    <dsp:sp modelId="{5735FE3E-74EF-4FB3-9C7C-EFF9A4077E40}">
      <dsp:nvSpPr>
        <dsp:cNvPr id="0" name=""/>
        <dsp:cNvSpPr/>
      </dsp:nvSpPr>
      <dsp:spPr>
        <a:xfrm>
          <a:off x="3519143" y="2759873"/>
          <a:ext cx="1809731" cy="5517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djust minor goals</a:t>
          </a:r>
          <a:endParaRPr lang="zh-CN" altLang="en-US" sz="1300" kern="1200"/>
        </a:p>
      </dsp:txBody>
      <dsp:txXfrm>
        <a:off x="3519143" y="2759873"/>
        <a:ext cx="1809731" cy="551747"/>
      </dsp:txXfrm>
    </dsp:sp>
    <dsp:sp modelId="{14C67B36-2DCB-4D2C-9603-AAA13B73943B}">
      <dsp:nvSpPr>
        <dsp:cNvPr id="0" name=""/>
        <dsp:cNvSpPr/>
      </dsp:nvSpPr>
      <dsp:spPr>
        <a:xfrm>
          <a:off x="1347465" y="3104716"/>
          <a:ext cx="1809731" cy="5517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Go out quickly in the morning</a:t>
          </a:r>
          <a:endParaRPr lang="zh-CN" altLang="en-US" sz="1300" kern="1200"/>
        </a:p>
      </dsp:txBody>
      <dsp:txXfrm>
        <a:off x="1347465" y="3104716"/>
        <a:ext cx="1809731" cy="55174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6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67</cp:revision>
  <dcterms:created xsi:type="dcterms:W3CDTF">2018-07-09T12:32:00Z</dcterms:created>
  <dcterms:modified xsi:type="dcterms:W3CDTF">2018-10-23T15:10:00Z</dcterms:modified>
</cp:coreProperties>
</file>